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4D64BE2" w14:textId="6FF915CF" w:rsidR="00AE2E33" w:rsidRPr="00AE2E33" w:rsidRDefault="00AE2E33" w:rsidP="00AE2E33">
      <w:pPr>
        <w:rPr>
          <w:b/>
          <w:bCs/>
          <w:sz w:val="32"/>
          <w:szCs w:val="32"/>
        </w:rPr>
      </w:pPr>
      <w:r w:rsidRPr="00AE2E33">
        <w:rPr>
          <w:b/>
          <w:bCs/>
          <w:sz w:val="32"/>
          <w:szCs w:val="32"/>
        </w:rPr>
        <w:t>Battery Back</w:t>
      </w:r>
      <w:r>
        <w:rPr>
          <w:b/>
          <w:bCs/>
          <w:sz w:val="32"/>
          <w:szCs w:val="32"/>
        </w:rPr>
        <w:t>-</w:t>
      </w:r>
      <w:r w:rsidRPr="00AE2E33">
        <w:rPr>
          <w:b/>
          <w:bCs/>
          <w:sz w:val="32"/>
          <w:szCs w:val="32"/>
        </w:rPr>
        <w:t>up Notification</w:t>
      </w:r>
    </w:p>
    <w:p w14:paraId="65A36312" w14:textId="77777777" w:rsidR="00AE2E33" w:rsidRDefault="00AE2E33" w:rsidP="00AE2E33"/>
    <w:p w14:paraId="3D61D34D" w14:textId="7C9FD286" w:rsidR="00AE2E33" w:rsidRDefault="00AE2E33" w:rsidP="00AE2E33">
      <w:pPr>
        <w:rPr>
          <w:sz w:val="22"/>
          <w:szCs w:val="22"/>
        </w:rPr>
      </w:pPr>
      <w:r>
        <w:t>FCC requires all providers of facilities-based, fixed, voice residential service that are not line-powered to notify subscribers of the opportunity for a battery back-up.</w:t>
      </w:r>
    </w:p>
    <w:p w14:paraId="1FE1A536" w14:textId="77777777" w:rsidR="00F94B3B" w:rsidRDefault="00F94B3B" w:rsidP="00F94B3B">
      <w:pPr>
        <w:spacing w:after="160" w:line="259" w:lineRule="auto"/>
        <w:rPr>
          <w:rFonts w:eastAsia="Calibri"/>
          <w:b/>
          <w:sz w:val="22"/>
          <w:szCs w:val="22"/>
        </w:rPr>
      </w:pPr>
    </w:p>
    <w:p w14:paraId="25CE99B1" w14:textId="01F7F0E8" w:rsidR="00F94B3B" w:rsidRPr="00F94B3B" w:rsidRDefault="00F94B3B" w:rsidP="00F94B3B">
      <w:pPr>
        <w:spacing w:after="160" w:line="259" w:lineRule="auto"/>
        <w:rPr>
          <w:rFonts w:eastAsia="Calibri"/>
          <w:b/>
          <w:sz w:val="22"/>
          <w:szCs w:val="22"/>
        </w:rPr>
      </w:pPr>
      <w:r w:rsidRPr="00F94B3B">
        <w:rPr>
          <w:rFonts w:eastAsia="Calibri"/>
          <w:b/>
          <w:sz w:val="22"/>
          <w:szCs w:val="22"/>
        </w:rPr>
        <w:t>Backup Power for Home Phone Service during Power Outages</w:t>
      </w:r>
    </w:p>
    <w:p w14:paraId="01EAEDA7" w14:textId="77777777" w:rsidR="00F94B3B" w:rsidRPr="00F94B3B" w:rsidRDefault="00F94B3B" w:rsidP="00F94B3B">
      <w:pPr>
        <w:spacing w:after="160" w:line="259" w:lineRule="auto"/>
        <w:rPr>
          <w:rFonts w:eastAsia="Calibri"/>
          <w:sz w:val="22"/>
          <w:szCs w:val="22"/>
        </w:rPr>
      </w:pPr>
      <w:r w:rsidRPr="00F94B3B">
        <w:rPr>
          <w:rFonts w:eastAsia="Calibri"/>
          <w:sz w:val="22"/>
          <w:szCs w:val="22"/>
        </w:rPr>
        <w:t>A backup power supply (battery) is required for your digital voice service to be in service in the event of a power outage. A backup battery will allow regular corded land line phones to work during a power outage and to maintain the ability to connect to 911 emergency services. When a power outage occurs, you should ensure that you have one corded single-line touchtone phone connected directly to the Wi-Fi gateway or your in-home wiring (wall jack) and the gateway connected directly to the Battery Back Unit.  If you connect a cordless phone, it will not function without a separate battery backup, and not all cordless phones are so equipped.</w:t>
      </w:r>
    </w:p>
    <w:p w14:paraId="2CABC4AF" w14:textId="77777777" w:rsidR="00F94B3B" w:rsidRPr="00F94B3B" w:rsidRDefault="00F94B3B" w:rsidP="00F94B3B">
      <w:pPr>
        <w:spacing w:after="160" w:line="259" w:lineRule="auto"/>
        <w:rPr>
          <w:rFonts w:eastAsia="Calibri"/>
          <w:b/>
          <w:sz w:val="22"/>
          <w:szCs w:val="22"/>
        </w:rPr>
      </w:pPr>
      <w:r w:rsidRPr="00F94B3B">
        <w:rPr>
          <w:rFonts w:eastAsia="Calibri"/>
          <w:b/>
          <w:sz w:val="22"/>
          <w:szCs w:val="22"/>
        </w:rPr>
        <w:t>What Your Battery Can-and Can’t-Do for You</w:t>
      </w:r>
    </w:p>
    <w:p w14:paraId="54A53D13" w14:textId="77777777" w:rsidR="00F94B3B" w:rsidRPr="00F94B3B" w:rsidRDefault="00F94B3B" w:rsidP="00F94B3B">
      <w:pPr>
        <w:spacing w:after="160" w:line="259" w:lineRule="auto"/>
        <w:rPr>
          <w:rFonts w:eastAsia="Calibri"/>
          <w:sz w:val="22"/>
          <w:szCs w:val="22"/>
        </w:rPr>
      </w:pPr>
      <w:r w:rsidRPr="00F94B3B">
        <w:rPr>
          <w:rFonts w:eastAsia="Calibri"/>
          <w:sz w:val="22"/>
          <w:szCs w:val="22"/>
        </w:rPr>
        <w:t>A backup battery allows you to continue to use your home voice service during a power outage.  Without a backup battery, you will not be able to make any calls, including emergency calls to 911.  A backup battery does not provide power to any service other than voice.  Home security systems, medical monitoring devices and other equipment will not run on a home phone backup battery.</w:t>
      </w:r>
    </w:p>
    <w:p w14:paraId="6224E807" w14:textId="77777777" w:rsidR="00F94B3B" w:rsidRPr="00F94B3B" w:rsidRDefault="00F94B3B" w:rsidP="00F94B3B">
      <w:pPr>
        <w:spacing w:after="160" w:line="259" w:lineRule="auto"/>
        <w:rPr>
          <w:rFonts w:eastAsia="Calibri"/>
          <w:b/>
          <w:sz w:val="22"/>
          <w:szCs w:val="22"/>
        </w:rPr>
      </w:pPr>
      <w:r w:rsidRPr="00F94B3B">
        <w:rPr>
          <w:rFonts w:eastAsia="Calibri"/>
          <w:b/>
          <w:sz w:val="22"/>
          <w:szCs w:val="22"/>
        </w:rPr>
        <w:t>Purchase and Replacement Options</w:t>
      </w:r>
    </w:p>
    <w:p w14:paraId="3CE6447D" w14:textId="77777777" w:rsidR="00F94B3B" w:rsidRPr="00F94B3B" w:rsidRDefault="00F94B3B" w:rsidP="00F94B3B">
      <w:pPr>
        <w:spacing w:after="160" w:line="259" w:lineRule="auto"/>
        <w:rPr>
          <w:rFonts w:eastAsia="Calibri"/>
          <w:sz w:val="22"/>
          <w:szCs w:val="22"/>
        </w:rPr>
      </w:pPr>
      <w:r w:rsidRPr="00F94B3B">
        <w:rPr>
          <w:rFonts w:eastAsia="Calibri"/>
          <w:sz w:val="22"/>
          <w:szCs w:val="22"/>
        </w:rPr>
        <w:t xml:space="preserve">Backup battery replacements are available for purchase directly from Endeavor Communications. If you have any questions regarding the cost of a battery back-up unit, how to request and obtain a replacement unit, or instruction on the installation of the battery or replacement battery unit, please call 1-800-922-6677. </w:t>
      </w:r>
    </w:p>
    <w:p w14:paraId="2F0F5791" w14:textId="77777777" w:rsidR="00F94B3B" w:rsidRPr="00F94B3B" w:rsidRDefault="00F94B3B" w:rsidP="00F94B3B">
      <w:pPr>
        <w:spacing w:after="160" w:line="259" w:lineRule="auto"/>
        <w:rPr>
          <w:rFonts w:eastAsia="Calibri"/>
          <w:b/>
          <w:sz w:val="22"/>
          <w:szCs w:val="22"/>
        </w:rPr>
      </w:pPr>
      <w:r w:rsidRPr="00F94B3B">
        <w:rPr>
          <w:rFonts w:eastAsia="Calibri"/>
          <w:b/>
          <w:sz w:val="22"/>
          <w:szCs w:val="22"/>
        </w:rPr>
        <w:t>Expected Backup Power Duration</w:t>
      </w:r>
    </w:p>
    <w:p w14:paraId="7A9F1F54" w14:textId="77777777" w:rsidR="00F94B3B" w:rsidRPr="00F94B3B" w:rsidRDefault="00F94B3B" w:rsidP="00F94B3B">
      <w:pPr>
        <w:spacing w:after="160" w:line="259" w:lineRule="auto"/>
        <w:rPr>
          <w:rFonts w:eastAsia="Calibri"/>
          <w:sz w:val="22"/>
          <w:szCs w:val="22"/>
        </w:rPr>
      </w:pPr>
      <w:r w:rsidRPr="00F94B3B">
        <w:rPr>
          <w:rFonts w:eastAsia="Calibri"/>
          <w:sz w:val="22"/>
          <w:szCs w:val="22"/>
        </w:rPr>
        <w:t>The battery backup available for purchase from Endeavor Communications is expected to last up to 24 hours in the event of a power outage depending upon battery age, usage, and environment.  The estimated life expectancy for the battery is 2-4 years depending on power outage frequency and environment.</w:t>
      </w:r>
    </w:p>
    <w:p w14:paraId="4581C88F" w14:textId="77777777" w:rsidR="00F94B3B" w:rsidRPr="00F94B3B" w:rsidRDefault="00F94B3B" w:rsidP="00F94B3B">
      <w:pPr>
        <w:spacing w:after="160" w:line="259" w:lineRule="auto"/>
        <w:rPr>
          <w:rFonts w:eastAsia="Calibri"/>
          <w:b/>
          <w:sz w:val="22"/>
          <w:szCs w:val="22"/>
        </w:rPr>
      </w:pPr>
      <w:r w:rsidRPr="00F94B3B">
        <w:rPr>
          <w:rFonts w:eastAsia="Calibri"/>
          <w:b/>
          <w:sz w:val="22"/>
          <w:szCs w:val="22"/>
        </w:rPr>
        <w:t>Instructions for Proper Care and Use of Your Battery</w:t>
      </w:r>
    </w:p>
    <w:p w14:paraId="1EF7F749" w14:textId="77777777" w:rsidR="00F94B3B" w:rsidRPr="00F94B3B" w:rsidRDefault="00F94B3B" w:rsidP="00F94B3B">
      <w:pPr>
        <w:spacing w:after="160" w:line="259" w:lineRule="auto"/>
        <w:rPr>
          <w:rFonts w:eastAsia="Calibri"/>
          <w:sz w:val="22"/>
          <w:szCs w:val="22"/>
        </w:rPr>
      </w:pPr>
      <w:r w:rsidRPr="00F94B3B">
        <w:rPr>
          <w:rFonts w:eastAsia="Calibri"/>
          <w:sz w:val="22"/>
          <w:szCs w:val="22"/>
        </w:rPr>
        <w:t xml:space="preserve">Please follow the instructions included with your battery for proper use, storage, and care. Batteries should be stored in locations under normal room temperatures. </w:t>
      </w:r>
    </w:p>
    <w:p w14:paraId="29D65D20" w14:textId="77777777" w:rsidR="00F94B3B" w:rsidRPr="00F94B3B" w:rsidRDefault="00F94B3B" w:rsidP="00F94B3B">
      <w:pPr>
        <w:spacing w:after="160" w:line="259" w:lineRule="auto"/>
        <w:rPr>
          <w:rFonts w:eastAsia="Calibri"/>
          <w:sz w:val="22"/>
          <w:szCs w:val="22"/>
        </w:rPr>
      </w:pPr>
      <w:r w:rsidRPr="00F94B3B">
        <w:rPr>
          <w:rFonts w:eastAsia="Calibri"/>
          <w:sz w:val="22"/>
          <w:szCs w:val="22"/>
        </w:rPr>
        <w:t>You should periodically remove and test your battery to verify both operation of the backup battery and its condition. The battery backup unit can be tested by unplugging it from the power outlet.  If it is working correctly, the Optical Network Terminal will remain powered and regular corded land line phones will still work in the house.  Make sure to plug the unit back in at the end of testing.</w:t>
      </w:r>
    </w:p>
    <w:p w14:paraId="1FBF518B" w14:textId="77777777" w:rsidR="00F94B3B" w:rsidRPr="00F94B3B" w:rsidRDefault="00F94B3B" w:rsidP="00F94B3B">
      <w:pPr>
        <w:spacing w:after="160" w:line="259" w:lineRule="auto"/>
        <w:rPr>
          <w:rFonts w:eastAsia="Calibri"/>
          <w:sz w:val="22"/>
          <w:szCs w:val="22"/>
        </w:rPr>
      </w:pPr>
      <w:r w:rsidRPr="00F94B3B">
        <w:rPr>
          <w:rFonts w:eastAsia="Calibri"/>
          <w:sz w:val="22"/>
          <w:szCs w:val="22"/>
        </w:rPr>
        <w:t>Battery backup units will display a battery light when the battery needs replaced.  Please refer to the battery backup unit’s instruction manual for details on the warning indicator lights and the battery replacement procedure.</w:t>
      </w:r>
    </w:p>
    <w:p w14:paraId="09A80ED3" w14:textId="77777777" w:rsidR="00F94B3B" w:rsidRPr="00F94B3B" w:rsidRDefault="00F94B3B" w:rsidP="00F94B3B">
      <w:pPr>
        <w:spacing w:after="160" w:line="259" w:lineRule="auto"/>
        <w:rPr>
          <w:rFonts w:eastAsia="Calibri"/>
          <w:sz w:val="22"/>
          <w:szCs w:val="22"/>
        </w:rPr>
      </w:pPr>
      <w:r w:rsidRPr="00F94B3B">
        <w:rPr>
          <w:rFonts w:eastAsia="Calibri"/>
          <w:sz w:val="22"/>
          <w:szCs w:val="22"/>
        </w:rPr>
        <w:t xml:space="preserve">Endeavor Communications does not supply any warranty on the battery backup unit.  </w:t>
      </w:r>
    </w:p>
    <w:p w14:paraId="0F4D7984" w14:textId="77777777" w:rsidR="00F94B3B" w:rsidRPr="00F94B3B" w:rsidRDefault="00F94B3B" w:rsidP="00F94B3B">
      <w:pPr>
        <w:spacing w:after="160" w:line="259" w:lineRule="auto"/>
        <w:rPr>
          <w:rFonts w:eastAsia="Calibri"/>
        </w:rPr>
      </w:pPr>
    </w:p>
    <w:p w14:paraId="5AF6AFED" w14:textId="77777777" w:rsidR="00B40005" w:rsidRPr="000B24B0" w:rsidRDefault="00B40005" w:rsidP="000B24B0"/>
    <w:sectPr w:rsidR="00B40005" w:rsidRPr="000B24B0" w:rsidSect="00B934BE">
      <w:headerReference w:type="even" r:id="rId11"/>
      <w:headerReference w:type="default" r:id="rId12"/>
      <w:footerReference w:type="even" r:id="rId13"/>
      <w:footerReference w:type="default" r:id="rId14"/>
      <w:headerReference w:type="first" r:id="rId15"/>
      <w:footerReference w:type="first" r:id="rId16"/>
      <w:pgSz w:w="12240" w:h="15840" w:code="1"/>
      <w:pgMar w:top="720" w:right="720" w:bottom="720" w:left="720" w:header="547" w:footer="14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3395839" w14:textId="77777777" w:rsidR="00FB2741" w:rsidRDefault="00FB2741">
      <w:r>
        <w:separator/>
      </w:r>
    </w:p>
  </w:endnote>
  <w:endnote w:type="continuationSeparator" w:id="0">
    <w:p w14:paraId="426FF30B" w14:textId="77777777" w:rsidR="00FB2741" w:rsidRDefault="00FB274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Eras Medium ITC">
    <w:panose1 w:val="020B0602030504020804"/>
    <w:charset w:val="00"/>
    <w:family w:val="swiss"/>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5299B1F" w14:textId="77777777" w:rsidR="0085540E" w:rsidRDefault="0085540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F9B595" w14:textId="77777777" w:rsidR="00AE2998" w:rsidRPr="003918CA" w:rsidRDefault="00AE2998" w:rsidP="00C322E8">
    <w:pPr>
      <w:pStyle w:val="Footer"/>
      <w:tabs>
        <w:tab w:val="left" w:pos="900"/>
      </w:tabs>
      <w:ind w:left="-360"/>
      <w:jc w:val="center"/>
      <w:rPr>
        <w:rFonts w:ascii="Eras Medium ITC" w:hAnsi="Eras Medium ITC"/>
        <w:sz w:val="16"/>
        <w:szCs w:val="16"/>
      </w:rPr>
    </w:pPr>
    <w:r>
      <w:rPr>
        <w:rFonts w:ascii="Eras Medium ITC" w:hAnsi="Eras Medium ITC"/>
        <w:sz w:val="16"/>
        <w:szCs w:val="16"/>
      </w:rPr>
      <w:t xml:space="preserve">             </w:t>
    </w:r>
    <w:r w:rsidRPr="003918CA">
      <w:rPr>
        <w:rFonts w:ascii="Eras Medium ITC" w:hAnsi="Eras Medium ITC"/>
        <w:sz w:val="16"/>
        <w:szCs w:val="16"/>
      </w:rPr>
      <w:t xml:space="preserve">2 South West Street </w:t>
    </w:r>
    <w:r w:rsidRPr="003918CA">
      <w:rPr>
        <w:rFonts w:ascii="Eras Medium ITC" w:hAnsi="Eras Medium ITC"/>
        <w:sz w:val="16"/>
        <w:szCs w:val="16"/>
      </w:rPr>
      <w:sym w:font="Symbol" w:char="F0B7"/>
    </w:r>
    <w:r w:rsidRPr="003918CA">
      <w:rPr>
        <w:rFonts w:ascii="Eras Medium ITC" w:hAnsi="Eras Medium ITC"/>
        <w:sz w:val="16"/>
        <w:szCs w:val="16"/>
      </w:rPr>
      <w:t xml:space="preserve"> P.O. Box 237 </w:t>
    </w:r>
    <w:r w:rsidRPr="003918CA">
      <w:rPr>
        <w:rFonts w:ascii="Eras Medium ITC" w:hAnsi="Eras Medium ITC"/>
        <w:sz w:val="16"/>
        <w:szCs w:val="16"/>
      </w:rPr>
      <w:sym w:font="Symbol" w:char="F0B7"/>
    </w:r>
    <w:r w:rsidRPr="003918CA">
      <w:rPr>
        <w:rFonts w:ascii="Eras Medium ITC" w:hAnsi="Eras Medium ITC"/>
        <w:sz w:val="16"/>
        <w:szCs w:val="16"/>
      </w:rPr>
      <w:t xml:space="preserve"> Cloverdale, IN 46120 </w:t>
    </w:r>
    <w:r w:rsidRPr="003918CA">
      <w:rPr>
        <w:rFonts w:ascii="Eras Medium ITC" w:hAnsi="Eras Medium ITC"/>
        <w:sz w:val="16"/>
        <w:szCs w:val="16"/>
      </w:rPr>
      <w:sym w:font="Symbol" w:char="F0B7"/>
    </w:r>
    <w:r w:rsidRPr="003918CA">
      <w:rPr>
        <w:rFonts w:ascii="Eras Medium ITC" w:hAnsi="Eras Medium ITC"/>
        <w:sz w:val="16"/>
        <w:szCs w:val="16"/>
      </w:rPr>
      <w:t xml:space="preserve"> </w:t>
    </w:r>
    <w:r>
      <w:rPr>
        <w:rFonts w:ascii="Eras Medium ITC" w:hAnsi="Eras Medium ITC"/>
        <w:sz w:val="16"/>
        <w:szCs w:val="16"/>
      </w:rPr>
      <w:t xml:space="preserve">Voice </w:t>
    </w:r>
    <w:r w:rsidRPr="003918CA">
      <w:rPr>
        <w:rFonts w:ascii="Eras Medium ITC" w:hAnsi="Eras Medium ITC"/>
        <w:sz w:val="16"/>
        <w:szCs w:val="16"/>
      </w:rPr>
      <w:t xml:space="preserve">(765) 795-4261 </w:t>
    </w:r>
    <w:r w:rsidRPr="003918CA">
      <w:rPr>
        <w:rFonts w:ascii="Eras Medium ITC" w:hAnsi="Eras Medium ITC"/>
        <w:sz w:val="16"/>
        <w:szCs w:val="16"/>
      </w:rPr>
      <w:sym w:font="Symbol" w:char="F0B7"/>
    </w:r>
    <w:r w:rsidRPr="003918CA">
      <w:rPr>
        <w:rFonts w:ascii="Eras Medium ITC" w:hAnsi="Eras Medium ITC"/>
        <w:sz w:val="16"/>
        <w:szCs w:val="16"/>
      </w:rPr>
      <w:t xml:space="preserve"> FAX (765) 795-6599 </w:t>
    </w:r>
    <w:r w:rsidRPr="003918CA">
      <w:rPr>
        <w:rFonts w:ascii="Eras Medium ITC" w:hAnsi="Eras Medium ITC"/>
        <w:sz w:val="16"/>
        <w:szCs w:val="16"/>
      </w:rPr>
      <w:sym w:font="Symbol" w:char="F0B7"/>
    </w:r>
    <w:r>
      <w:rPr>
        <w:rFonts w:ascii="Eras Medium ITC" w:hAnsi="Eras Medium ITC"/>
        <w:sz w:val="16"/>
        <w:szCs w:val="16"/>
      </w:rPr>
      <w:t xml:space="preserve"> </w:t>
    </w:r>
    <w:r w:rsidRPr="003918CA">
      <w:rPr>
        <w:rFonts w:ascii="Eras Medium ITC" w:hAnsi="Eras Medium ITC"/>
        <w:sz w:val="16"/>
        <w:szCs w:val="16"/>
      </w:rPr>
      <w:t>weEndeavor.com</w:t>
    </w:r>
  </w:p>
  <w:p w14:paraId="56B7C143" w14:textId="77777777" w:rsidR="00AE2998" w:rsidRDefault="00AE299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06E3BF" w14:textId="77777777" w:rsidR="00AE2998" w:rsidRDefault="00AE2998" w:rsidP="00AB0D0E">
    <w:pPr>
      <w:pStyle w:val="Footer"/>
      <w:tabs>
        <w:tab w:val="left" w:pos="900"/>
      </w:tabs>
      <w:rPr>
        <w:rFonts w:ascii="Eras Medium ITC" w:hAnsi="Eras Medium ITC"/>
        <w:color w:val="0033CC"/>
        <w:sz w:val="16"/>
        <w:szCs w:val="16"/>
      </w:rPr>
    </w:pPr>
    <w:r>
      <w:rPr>
        <w:rFonts w:ascii="Eras Medium ITC" w:hAnsi="Eras Medium ITC"/>
        <w:noProof/>
        <w:color w:val="0033CC"/>
        <w:sz w:val="16"/>
        <w:szCs w:val="16"/>
      </w:rPr>
      <mc:AlternateContent>
        <mc:Choice Requires="wps">
          <w:drawing>
            <wp:anchor distT="0" distB="0" distL="114300" distR="114300" simplePos="0" relativeHeight="251658240" behindDoc="0" locked="0" layoutInCell="1" allowOverlap="1" wp14:anchorId="79D381D2" wp14:editId="42285378">
              <wp:simplePos x="0" y="0"/>
              <wp:positionH relativeFrom="column">
                <wp:posOffset>6330950</wp:posOffset>
              </wp:positionH>
              <wp:positionV relativeFrom="paragraph">
                <wp:posOffset>-35560</wp:posOffset>
              </wp:positionV>
              <wp:extent cx="374650" cy="556895"/>
              <wp:effectExtent l="0" t="0" r="0" b="0"/>
              <wp:wrapNone/>
              <wp:docPr id="4"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4650" cy="556895"/>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14:paraId="298EE197" w14:textId="77777777" w:rsidR="00AE2998" w:rsidRDefault="00AE2998" w:rsidP="002B7007"/>
                      </w:txbxContent>
                    </wps:txbx>
                    <wps:bodyPr rot="0" vert="horz" wrap="square" lIns="0" tIns="0" rIns="0" bIns="0" anchor="ctr"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79D381D2" id="_x0000_t202" coordsize="21600,21600" o:spt="202" path="m,l,21600r21600,l21600,xe">
              <v:stroke joinstyle="miter"/>
              <v:path gradientshapeok="t" o:connecttype="rect"/>
            </v:shapetype>
            <v:shape id="Text Box 1" o:spid="_x0000_s1027" type="#_x0000_t202" style="position:absolute;margin-left:498.5pt;margin-top:-2.8pt;width:29.5pt;height:43.8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" filled="f" stroked="f">
              <v:textbox inset="0,0,0,0">
                <w:txbxContent>
                  <w:p w14:paraId="298EE197" w14:textId="77777777" w:rsidR="00AE2998" w:rsidRDefault="00AE2998" w:rsidP="002B7007"/>
                </w:txbxContent>
              </v:textbox>
            </v:shape>
          </w:pict>
        </mc:Fallback>
      </mc:AlternateContent>
    </w:r>
    <w:r w:rsidRPr="008B7E9A">
      <w:rPr>
        <w:rFonts w:ascii="Eras Medium ITC" w:hAnsi="Eras Medium ITC"/>
        <w:color w:val="0033CC"/>
        <w:sz w:val="16"/>
        <w:szCs w:val="16"/>
      </w:rPr>
      <w:t xml:space="preserve">       </w:t>
    </w:r>
  </w:p>
  <w:p w14:paraId="155BE01E" w14:textId="77777777" w:rsidR="00AE2998" w:rsidRPr="003918CA" w:rsidRDefault="00AE2998" w:rsidP="00CB56BE">
    <w:pPr>
      <w:pStyle w:val="Footer"/>
      <w:tabs>
        <w:tab w:val="left" w:pos="900"/>
      </w:tabs>
      <w:rPr>
        <w:rFonts w:ascii="Eras Medium ITC" w:hAnsi="Eras Medium ITC"/>
        <w:sz w:val="16"/>
        <w:szCs w:val="16"/>
      </w:rPr>
    </w:pPr>
    <w:r>
      <w:rPr>
        <w:rFonts w:ascii="Eras Medium ITC" w:hAnsi="Eras Medium ITC"/>
        <w:color w:val="0033CC"/>
        <w:sz w:val="16"/>
        <w:szCs w:val="16"/>
      </w:rPr>
      <w:t xml:space="preserve">                 </w:t>
    </w:r>
    <w:r w:rsidRPr="003918CA">
      <w:rPr>
        <w:rFonts w:ascii="Eras Medium ITC" w:hAnsi="Eras Medium ITC"/>
        <w:sz w:val="16"/>
        <w:szCs w:val="16"/>
      </w:rPr>
      <w:t xml:space="preserve">2 South West Street </w:t>
    </w:r>
    <w:r w:rsidRPr="003918CA">
      <w:rPr>
        <w:rFonts w:ascii="Eras Medium ITC" w:hAnsi="Eras Medium ITC"/>
        <w:sz w:val="16"/>
        <w:szCs w:val="16"/>
      </w:rPr>
      <w:sym w:font="Symbol" w:char="F0B7"/>
    </w:r>
    <w:r w:rsidRPr="003918CA">
      <w:rPr>
        <w:rFonts w:ascii="Eras Medium ITC" w:hAnsi="Eras Medium ITC"/>
        <w:sz w:val="16"/>
        <w:szCs w:val="16"/>
      </w:rPr>
      <w:t xml:space="preserve"> P.O. Box 237 </w:t>
    </w:r>
    <w:r w:rsidRPr="003918CA">
      <w:rPr>
        <w:rFonts w:ascii="Eras Medium ITC" w:hAnsi="Eras Medium ITC"/>
        <w:sz w:val="16"/>
        <w:szCs w:val="16"/>
      </w:rPr>
      <w:sym w:font="Symbol" w:char="F0B7"/>
    </w:r>
    <w:r w:rsidRPr="003918CA">
      <w:rPr>
        <w:rFonts w:ascii="Eras Medium ITC" w:hAnsi="Eras Medium ITC"/>
        <w:sz w:val="16"/>
        <w:szCs w:val="16"/>
      </w:rPr>
      <w:t xml:space="preserve"> Cloverdale, IN 46120 </w:t>
    </w:r>
    <w:r w:rsidRPr="003918CA">
      <w:rPr>
        <w:rFonts w:ascii="Eras Medium ITC" w:hAnsi="Eras Medium ITC"/>
        <w:sz w:val="16"/>
        <w:szCs w:val="16"/>
      </w:rPr>
      <w:sym w:font="Symbol" w:char="F0B7"/>
    </w:r>
    <w:r w:rsidRPr="003918CA">
      <w:rPr>
        <w:rFonts w:ascii="Eras Medium ITC" w:hAnsi="Eras Medium ITC"/>
        <w:sz w:val="16"/>
        <w:szCs w:val="16"/>
      </w:rPr>
      <w:t xml:space="preserve"> </w:t>
    </w:r>
    <w:r>
      <w:rPr>
        <w:rFonts w:ascii="Eras Medium ITC" w:hAnsi="Eras Medium ITC"/>
        <w:sz w:val="16"/>
        <w:szCs w:val="16"/>
      </w:rPr>
      <w:t xml:space="preserve">Voice </w:t>
    </w:r>
    <w:r w:rsidRPr="003918CA">
      <w:rPr>
        <w:rFonts w:ascii="Eras Medium ITC" w:hAnsi="Eras Medium ITC"/>
        <w:sz w:val="16"/>
        <w:szCs w:val="16"/>
      </w:rPr>
      <w:t xml:space="preserve">(765) 795-4261 </w:t>
    </w:r>
    <w:r w:rsidRPr="003918CA">
      <w:rPr>
        <w:rFonts w:ascii="Eras Medium ITC" w:hAnsi="Eras Medium ITC"/>
        <w:sz w:val="16"/>
        <w:szCs w:val="16"/>
      </w:rPr>
      <w:sym w:font="Symbol" w:char="F0B7"/>
    </w:r>
    <w:r w:rsidRPr="003918CA">
      <w:rPr>
        <w:rFonts w:ascii="Eras Medium ITC" w:hAnsi="Eras Medium ITC"/>
        <w:sz w:val="16"/>
        <w:szCs w:val="16"/>
      </w:rPr>
      <w:t xml:space="preserve"> FAX (765) 795-6599 </w:t>
    </w:r>
    <w:r w:rsidRPr="003918CA">
      <w:rPr>
        <w:rFonts w:ascii="Eras Medium ITC" w:hAnsi="Eras Medium ITC"/>
        <w:sz w:val="16"/>
        <w:szCs w:val="16"/>
      </w:rPr>
      <w:sym w:font="Symbol" w:char="F0B7"/>
    </w:r>
    <w:r w:rsidRPr="003918CA">
      <w:rPr>
        <w:rFonts w:ascii="Eras Medium ITC" w:hAnsi="Eras Medium ITC"/>
        <w:sz w:val="16"/>
        <w:szCs w:val="16"/>
      </w:rPr>
      <w:t xml:space="preserve"> weEndeavor.com</w:t>
    </w:r>
  </w:p>
  <w:p w14:paraId="00B1AE8D" w14:textId="77777777" w:rsidR="00AE2998" w:rsidRDefault="00AE2998" w:rsidP="00CB56BE">
    <w:pPr>
      <w:pStyle w:val="Footer"/>
      <w:tabs>
        <w:tab w:val="clear" w:pos="4320"/>
        <w:tab w:val="clear" w:pos="8640"/>
        <w:tab w:val="left" w:pos="428"/>
        <w:tab w:val="left" w:pos="1208"/>
        <w:tab w:val="left" w:pos="2130"/>
      </w:tabs>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E62177A" w14:textId="77777777" w:rsidR="00FB2741" w:rsidRDefault="00FB2741">
      <w:r>
        <w:separator/>
      </w:r>
    </w:p>
  </w:footnote>
  <w:footnote w:type="continuationSeparator" w:id="0">
    <w:p w14:paraId="12B287FA" w14:textId="77777777" w:rsidR="00FB2741" w:rsidRDefault="00FB274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ADDB1A" w14:textId="77777777" w:rsidR="0085540E" w:rsidRDefault="0085540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67755D" w14:textId="77777777" w:rsidR="0085540E" w:rsidRDefault="0085540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EBF44A" w14:textId="6EB9D6AC" w:rsidR="00AE2998" w:rsidRDefault="00AE2998" w:rsidP="002B7007">
    <w:pPr>
      <w:pStyle w:val="Header"/>
      <w:tabs>
        <w:tab w:val="clear" w:pos="8640"/>
        <w:tab w:val="left" w:pos="6105"/>
        <w:tab w:val="left" w:pos="7275"/>
      </w:tabs>
      <w:ind w:left="-270"/>
    </w:pPr>
    <w:r>
      <w:rPr>
        <w:noProof/>
      </w:rPr>
      <mc:AlternateContent>
        <mc:Choice Requires="wps">
          <w:drawing>
            <wp:anchor distT="45720" distB="45720" distL="114300" distR="114300" simplePos="0" relativeHeight="251660288" behindDoc="0" locked="0" layoutInCell="1" allowOverlap="1" wp14:anchorId="1135EF2F" wp14:editId="5D258E07">
              <wp:simplePos x="0" y="0"/>
              <wp:positionH relativeFrom="column">
                <wp:posOffset>4500880</wp:posOffset>
              </wp:positionH>
              <wp:positionV relativeFrom="paragraph">
                <wp:posOffset>-172720</wp:posOffset>
              </wp:positionV>
              <wp:extent cx="2037080" cy="275590"/>
              <wp:effectExtent l="0" t="0" r="1270" b="571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37080" cy="275590"/>
                      </a:xfrm>
                      <a:prstGeom prst="rect">
                        <a:avLst/>
                      </a:prstGeom>
                      <a:solidFill>
                        <a:srgbClr val="FFFFFF"/>
                      </a:solidFill>
                      <a:ln w="9525">
                        <a:noFill/>
                        <a:miter lim="800000"/>
                        <a:headEnd/>
                        <a:tailEnd/>
                      </a:ln>
                    </wps:spPr>
                    <wps:txbx>
                      <w:txbxContent>
                        <w:p w14:paraId="2016F7F0" w14:textId="77777777" w:rsidR="00AE2998" w:rsidRDefault="00AE2998"/>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1135EF2F" id="_x0000_t202" coordsize="21600,21600" o:spt="202" path="m,l,21600r21600,l21600,xe">
              <v:stroke joinstyle="miter"/>
              <v:path gradientshapeok="t" o:connecttype="rect"/>
            </v:shapetype>
            <v:shape id="Text Box 2" o:spid="_x0000_s1026" type="#_x0000_t202" style="position:absolute;left:0;text-align:left;margin-left:354.4pt;margin-top:-13.6pt;width:160.4pt;height:21.7pt;z-index:25166028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" stroked="f">
              <v:textbox style="mso-fit-shape-to-text:t">
                <w:txbxContent>
                  <w:p w14:paraId="2016F7F0" w14:textId="77777777" w:rsidR="00AE2998" w:rsidRDefault="00AE2998"/>
                </w:txbxContent>
              </v:textbox>
              <w10:wrap type="square"/>
            </v:shape>
          </w:pict>
        </mc:Fallback>
      </mc:AlternateContent>
    </w:r>
    <w:r w:rsidR="0085540E">
      <w:t xml:space="preserve">    </w:t>
    </w:r>
    <w:r>
      <w:rPr>
        <w:noProof/>
      </w:rPr>
      <w:drawing>
        <wp:inline distT="0" distB="0" distL="0" distR="0" wp14:anchorId="04C685FA" wp14:editId="53BC0287">
          <wp:extent cx="2882265" cy="787400"/>
          <wp:effectExtent l="0" t="0" r="0" b="0"/>
          <wp:docPr id="3" name="Picture 2" descr="Endeavor_logo_horz_T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ndeavor_logo_horz_TM.jpg"/>
                  <pic:cNvPicPr/>
                </pic:nvPicPr>
                <pic:blipFill rotWithShape="1">
                  <a:blip r:embed="rId1"/>
                  <a:srcRect b="23449"/>
                  <a:stretch/>
                </pic:blipFill>
                <pic:spPr bwMode="auto">
                  <a:xfrm>
                    <a:off x="0" y="0"/>
                    <a:ext cx="2890027" cy="789520"/>
                  </a:xfrm>
                  <a:prstGeom prst="rect">
                    <a:avLst/>
                  </a:prstGeom>
                  <a:ln>
                    <a:noFill/>
                  </a:ln>
                  <a:extLst>
                    <a:ext uri="{53640926-AAD7-44D8-BBD7-CCE9431645EC}">
                      <a14:shadowObscured xmlns:a14="http://schemas.microsoft.com/office/drawing/2010/main"/>
                    </a:ext>
                  </a:extLst>
                </pic:spPr>
              </pic:pic>
            </a:graphicData>
          </a:graphic>
        </wp:inline>
      </w:drawing>
    </w:r>
    <w:r>
      <w:tab/>
    </w:r>
    <w:r>
      <w:tab/>
    </w:r>
    <w:r>
      <w:tab/>
    </w:r>
  </w:p>
  <w:p w14:paraId="75078AC1" w14:textId="77777777" w:rsidR="00AE2998" w:rsidRDefault="00AE2998" w:rsidP="001C4694">
    <w:pPr>
      <w:pStyle w:val="Header"/>
      <w:tabs>
        <w:tab w:val="clear" w:pos="8640"/>
        <w:tab w:val="left" w:pos="6105"/>
        <w:tab w:val="left" w:pos="7035"/>
      </w:tabs>
      <w:ind w:lef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70A6F89"/>
    <w:multiLevelType w:val="hybridMultilevel"/>
    <w:tmpl w:val="5B82DF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4FD4E18"/>
    <w:multiLevelType w:val="hybridMultilevel"/>
    <w:tmpl w:val="5176AECE"/>
    <w:lvl w:ilvl="0" w:tplc="9A60E6EA">
      <w:start w:val="1"/>
      <w:numFmt w:val="bullet"/>
      <w:lvlText w:val=""/>
      <w:lvlJc w:val="left"/>
      <w:pPr>
        <w:ind w:left="820" w:hanging="360"/>
      </w:pPr>
      <w:rPr>
        <w:rFonts w:ascii="Symbol" w:eastAsia="Symbol" w:hAnsi="Symbol" w:cs="Symbol" w:hint="default"/>
        <w:color w:val="2F5496"/>
        <w:w w:val="99"/>
        <w:sz w:val="22"/>
        <w:szCs w:val="22"/>
      </w:rPr>
    </w:lvl>
    <w:lvl w:ilvl="1" w:tplc="2B5CB45C">
      <w:start w:val="1"/>
      <w:numFmt w:val="bullet"/>
      <w:lvlText w:val="•"/>
      <w:lvlJc w:val="left"/>
      <w:pPr>
        <w:ind w:left="1696" w:hanging="360"/>
      </w:pPr>
      <w:rPr>
        <w:rFonts w:hint="default"/>
      </w:rPr>
    </w:lvl>
    <w:lvl w:ilvl="2" w:tplc="CDAA67A0">
      <w:start w:val="1"/>
      <w:numFmt w:val="bullet"/>
      <w:lvlText w:val="•"/>
      <w:lvlJc w:val="left"/>
      <w:pPr>
        <w:ind w:left="2572" w:hanging="360"/>
      </w:pPr>
      <w:rPr>
        <w:rFonts w:hint="default"/>
      </w:rPr>
    </w:lvl>
    <w:lvl w:ilvl="3" w:tplc="F78C5690">
      <w:start w:val="1"/>
      <w:numFmt w:val="bullet"/>
      <w:lvlText w:val="•"/>
      <w:lvlJc w:val="left"/>
      <w:pPr>
        <w:ind w:left="3448" w:hanging="360"/>
      </w:pPr>
      <w:rPr>
        <w:rFonts w:hint="default"/>
      </w:rPr>
    </w:lvl>
    <w:lvl w:ilvl="4" w:tplc="688C1EE6">
      <w:start w:val="1"/>
      <w:numFmt w:val="bullet"/>
      <w:lvlText w:val="•"/>
      <w:lvlJc w:val="left"/>
      <w:pPr>
        <w:ind w:left="4324" w:hanging="360"/>
      </w:pPr>
      <w:rPr>
        <w:rFonts w:hint="default"/>
      </w:rPr>
    </w:lvl>
    <w:lvl w:ilvl="5" w:tplc="9E2A4C7C">
      <w:start w:val="1"/>
      <w:numFmt w:val="bullet"/>
      <w:lvlText w:val="•"/>
      <w:lvlJc w:val="left"/>
      <w:pPr>
        <w:ind w:left="5200" w:hanging="360"/>
      </w:pPr>
      <w:rPr>
        <w:rFonts w:hint="default"/>
      </w:rPr>
    </w:lvl>
    <w:lvl w:ilvl="6" w:tplc="83DC030E">
      <w:start w:val="1"/>
      <w:numFmt w:val="bullet"/>
      <w:lvlText w:val="•"/>
      <w:lvlJc w:val="left"/>
      <w:pPr>
        <w:ind w:left="6076" w:hanging="360"/>
      </w:pPr>
      <w:rPr>
        <w:rFonts w:hint="default"/>
      </w:rPr>
    </w:lvl>
    <w:lvl w:ilvl="7" w:tplc="8786BC32">
      <w:start w:val="1"/>
      <w:numFmt w:val="bullet"/>
      <w:lvlText w:val="•"/>
      <w:lvlJc w:val="left"/>
      <w:pPr>
        <w:ind w:left="6952" w:hanging="360"/>
      </w:pPr>
      <w:rPr>
        <w:rFonts w:hint="default"/>
      </w:rPr>
    </w:lvl>
    <w:lvl w:ilvl="8" w:tplc="7256B4BE">
      <w:start w:val="1"/>
      <w:numFmt w:val="bullet"/>
      <w:lvlText w:val="•"/>
      <w:lvlJc w:val="left"/>
      <w:pPr>
        <w:ind w:left="7828" w:hanging="360"/>
      </w:pPr>
      <w:rPr>
        <w:rFonts w:hint="default"/>
      </w:rPr>
    </w:lvl>
  </w:abstractNum>
  <w:abstractNum w:abstractNumId="2" w15:restartNumberingAfterBreak="0">
    <w:nsid w:val="57A51BFB"/>
    <w:multiLevelType w:val="hybridMultilevel"/>
    <w:tmpl w:val="13305CB6"/>
    <w:lvl w:ilvl="0" w:tplc="0409000F">
      <w:start w:val="1"/>
      <w:numFmt w:val="decimal"/>
      <w:lvlText w:val="%1."/>
      <w:lvlJc w:val="left"/>
      <w:pPr>
        <w:tabs>
          <w:tab w:val="num" w:pos="720"/>
        </w:tabs>
        <w:ind w:left="720" w:hanging="360"/>
      </w:pPr>
      <w:rPr>
        <w:rFont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6951219B"/>
    <w:multiLevelType w:val="hybridMultilevel"/>
    <w:tmpl w:val="FA845E26"/>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77816D80"/>
    <w:multiLevelType w:val="hybridMultilevel"/>
    <w:tmpl w:val="4A5638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79D3626D"/>
    <w:multiLevelType w:val="multilevel"/>
    <w:tmpl w:val="5DA8757A"/>
    <w:lvl w:ilvl="0">
      <w:start w:val="1"/>
      <w:numFmt w:val="bullet"/>
      <w:lvlText w:val=""/>
      <w:lvlJc w:val="left"/>
      <w:pPr>
        <w:tabs>
          <w:tab w:val="num" w:pos="1440"/>
        </w:tabs>
        <w:ind w:left="1440" w:hanging="360"/>
      </w:pPr>
      <w:rPr>
        <w:rFonts w:ascii="Symbol" w:hAnsi="Symbol" w:hint="default"/>
        <w:sz w:val="20"/>
      </w:rPr>
    </w:lvl>
    <w:lvl w:ilvl="1">
      <w:start w:val="1"/>
      <w:numFmt w:val="bullet"/>
      <w:lvlText w:val=""/>
      <w:lvlJc w:val="left"/>
      <w:pPr>
        <w:tabs>
          <w:tab w:val="num" w:pos="2160"/>
        </w:tabs>
        <w:ind w:left="2160" w:hanging="360"/>
      </w:pPr>
      <w:rPr>
        <w:rFonts w:ascii="Symbol" w:hAnsi="Symbol" w:hint="default"/>
        <w:sz w:val="20"/>
      </w:rPr>
    </w:lvl>
    <w:lvl w:ilvl="2">
      <w:start w:val="1"/>
      <w:numFmt w:val="bullet"/>
      <w:lvlText w:val=""/>
      <w:lvlJc w:val="left"/>
      <w:pPr>
        <w:tabs>
          <w:tab w:val="num" w:pos="2880"/>
        </w:tabs>
        <w:ind w:left="2880" w:hanging="360"/>
      </w:pPr>
      <w:rPr>
        <w:rFonts w:ascii="Symbol" w:hAnsi="Symbol" w:hint="default"/>
        <w:sz w:val="20"/>
      </w:rPr>
    </w:lvl>
    <w:lvl w:ilvl="3">
      <w:start w:val="1"/>
      <w:numFmt w:val="bullet"/>
      <w:lvlText w:val=""/>
      <w:lvlJc w:val="left"/>
      <w:pPr>
        <w:tabs>
          <w:tab w:val="num" w:pos="3600"/>
        </w:tabs>
        <w:ind w:left="3600" w:hanging="360"/>
      </w:pPr>
      <w:rPr>
        <w:rFonts w:ascii="Symbol" w:hAnsi="Symbol" w:hint="default"/>
        <w:sz w:val="20"/>
      </w:rPr>
    </w:lvl>
    <w:lvl w:ilvl="4">
      <w:start w:val="1"/>
      <w:numFmt w:val="bullet"/>
      <w:lvlText w:val=""/>
      <w:lvlJc w:val="left"/>
      <w:pPr>
        <w:tabs>
          <w:tab w:val="num" w:pos="4320"/>
        </w:tabs>
        <w:ind w:left="4320" w:hanging="360"/>
      </w:pPr>
      <w:rPr>
        <w:rFonts w:ascii="Symbol" w:hAnsi="Symbol" w:hint="default"/>
        <w:sz w:val="20"/>
      </w:rPr>
    </w:lvl>
    <w:lvl w:ilvl="5">
      <w:start w:val="1"/>
      <w:numFmt w:val="bullet"/>
      <w:lvlText w:val=""/>
      <w:lvlJc w:val="left"/>
      <w:pPr>
        <w:tabs>
          <w:tab w:val="num" w:pos="5040"/>
        </w:tabs>
        <w:ind w:left="5040" w:hanging="360"/>
      </w:pPr>
      <w:rPr>
        <w:rFonts w:ascii="Symbol" w:hAnsi="Symbol" w:hint="default"/>
        <w:sz w:val="20"/>
      </w:rPr>
    </w:lvl>
    <w:lvl w:ilvl="6">
      <w:start w:val="1"/>
      <w:numFmt w:val="bullet"/>
      <w:lvlText w:val=""/>
      <w:lvlJc w:val="left"/>
      <w:pPr>
        <w:tabs>
          <w:tab w:val="num" w:pos="5760"/>
        </w:tabs>
        <w:ind w:left="5760" w:hanging="360"/>
      </w:pPr>
      <w:rPr>
        <w:rFonts w:ascii="Symbol" w:hAnsi="Symbol" w:hint="default"/>
        <w:sz w:val="20"/>
      </w:rPr>
    </w:lvl>
    <w:lvl w:ilvl="7">
      <w:start w:val="1"/>
      <w:numFmt w:val="bullet"/>
      <w:lvlText w:val=""/>
      <w:lvlJc w:val="left"/>
      <w:pPr>
        <w:tabs>
          <w:tab w:val="num" w:pos="6480"/>
        </w:tabs>
        <w:ind w:left="6480" w:hanging="360"/>
      </w:pPr>
      <w:rPr>
        <w:rFonts w:ascii="Symbol" w:hAnsi="Symbol" w:hint="default"/>
        <w:sz w:val="20"/>
      </w:rPr>
    </w:lvl>
    <w:lvl w:ilvl="8">
      <w:start w:val="1"/>
      <w:numFmt w:val="bullet"/>
      <w:lvlText w:val=""/>
      <w:lvlJc w:val="left"/>
      <w:pPr>
        <w:tabs>
          <w:tab w:val="num" w:pos="7200"/>
        </w:tabs>
        <w:ind w:left="7200" w:hanging="360"/>
      </w:pPr>
      <w:rPr>
        <w:rFonts w:ascii="Symbol" w:hAnsi="Symbol" w:hint="default"/>
        <w:sz w:val="20"/>
      </w:rPr>
    </w:lvl>
  </w:abstractNum>
  <w:abstractNum w:abstractNumId="6" w15:restartNumberingAfterBreak="0">
    <w:nsid w:val="7D4B01D8"/>
    <w:multiLevelType w:val="hybridMultilevel"/>
    <w:tmpl w:val="E1FE7C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4"/>
  </w:num>
  <w:num w:numId="3">
    <w:abstractNumId w:val="5"/>
  </w:num>
  <w:num w:numId="4">
    <w:abstractNumId w:val="4"/>
  </w:num>
  <w:num w:numId="5">
    <w:abstractNumId w:val="0"/>
  </w:num>
  <w:num w:numId="6">
    <w:abstractNumId w:val="6"/>
  </w:num>
  <w:num w:numId="7">
    <w:abstractNumId w:val="3"/>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Q1MDQxNjS0MDQ2NjVT0lEKTi0uzszPAykwqwUA4HfeVywAAAA="/>
  </w:docVars>
  <w:rsids>
    <w:rsidRoot w:val="00656D7C"/>
    <w:rsid w:val="000017D8"/>
    <w:rsid w:val="00003595"/>
    <w:rsid w:val="00006883"/>
    <w:rsid w:val="00007B3F"/>
    <w:rsid w:val="00012CD4"/>
    <w:rsid w:val="00015D3A"/>
    <w:rsid w:val="00017E8D"/>
    <w:rsid w:val="00021908"/>
    <w:rsid w:val="00021B4B"/>
    <w:rsid w:val="00022A9F"/>
    <w:rsid w:val="000311E5"/>
    <w:rsid w:val="000351D9"/>
    <w:rsid w:val="00042E22"/>
    <w:rsid w:val="00051253"/>
    <w:rsid w:val="00054157"/>
    <w:rsid w:val="000576B0"/>
    <w:rsid w:val="00057E04"/>
    <w:rsid w:val="00060FA9"/>
    <w:rsid w:val="00061F01"/>
    <w:rsid w:val="00070F2F"/>
    <w:rsid w:val="00072398"/>
    <w:rsid w:val="000736B2"/>
    <w:rsid w:val="0007475A"/>
    <w:rsid w:val="00077468"/>
    <w:rsid w:val="00080430"/>
    <w:rsid w:val="000826CF"/>
    <w:rsid w:val="00083813"/>
    <w:rsid w:val="00085A38"/>
    <w:rsid w:val="00090420"/>
    <w:rsid w:val="000909A5"/>
    <w:rsid w:val="00090FAE"/>
    <w:rsid w:val="00095620"/>
    <w:rsid w:val="00096164"/>
    <w:rsid w:val="00097BEC"/>
    <w:rsid w:val="000A03EF"/>
    <w:rsid w:val="000A2E85"/>
    <w:rsid w:val="000A3790"/>
    <w:rsid w:val="000A66C4"/>
    <w:rsid w:val="000B028F"/>
    <w:rsid w:val="000B0A22"/>
    <w:rsid w:val="000B24B0"/>
    <w:rsid w:val="000B256D"/>
    <w:rsid w:val="000C102C"/>
    <w:rsid w:val="000C23BB"/>
    <w:rsid w:val="000C40CD"/>
    <w:rsid w:val="000C411C"/>
    <w:rsid w:val="000C7B9C"/>
    <w:rsid w:val="000D3507"/>
    <w:rsid w:val="000D40CC"/>
    <w:rsid w:val="000D4C94"/>
    <w:rsid w:val="000D77E9"/>
    <w:rsid w:val="000F233B"/>
    <w:rsid w:val="000F242C"/>
    <w:rsid w:val="000F41E2"/>
    <w:rsid w:val="000F76C5"/>
    <w:rsid w:val="00101EC6"/>
    <w:rsid w:val="00111EE5"/>
    <w:rsid w:val="001135A5"/>
    <w:rsid w:val="001145C9"/>
    <w:rsid w:val="00114E73"/>
    <w:rsid w:val="00115203"/>
    <w:rsid w:val="00116DC3"/>
    <w:rsid w:val="00117689"/>
    <w:rsid w:val="0012018F"/>
    <w:rsid w:val="00121906"/>
    <w:rsid w:val="0012218F"/>
    <w:rsid w:val="00122EDF"/>
    <w:rsid w:val="00127A91"/>
    <w:rsid w:val="00131958"/>
    <w:rsid w:val="00131E10"/>
    <w:rsid w:val="001338C7"/>
    <w:rsid w:val="00133BEF"/>
    <w:rsid w:val="00133D2A"/>
    <w:rsid w:val="00135E7E"/>
    <w:rsid w:val="00136AF8"/>
    <w:rsid w:val="0014132A"/>
    <w:rsid w:val="00141E3C"/>
    <w:rsid w:val="00142D6E"/>
    <w:rsid w:val="001442C5"/>
    <w:rsid w:val="00150629"/>
    <w:rsid w:val="00151DDE"/>
    <w:rsid w:val="00155A24"/>
    <w:rsid w:val="00161AC1"/>
    <w:rsid w:val="00166BFB"/>
    <w:rsid w:val="00170583"/>
    <w:rsid w:val="00171754"/>
    <w:rsid w:val="00171A00"/>
    <w:rsid w:val="0018264E"/>
    <w:rsid w:val="00183A9C"/>
    <w:rsid w:val="00183F01"/>
    <w:rsid w:val="00194301"/>
    <w:rsid w:val="001945E9"/>
    <w:rsid w:val="00197305"/>
    <w:rsid w:val="001A27BE"/>
    <w:rsid w:val="001A5E5D"/>
    <w:rsid w:val="001A63C6"/>
    <w:rsid w:val="001B0303"/>
    <w:rsid w:val="001B612E"/>
    <w:rsid w:val="001B7826"/>
    <w:rsid w:val="001C0907"/>
    <w:rsid w:val="001C1BDC"/>
    <w:rsid w:val="001C4694"/>
    <w:rsid w:val="001C6539"/>
    <w:rsid w:val="001C6DEC"/>
    <w:rsid w:val="001D0025"/>
    <w:rsid w:val="001D04B6"/>
    <w:rsid w:val="001D497D"/>
    <w:rsid w:val="001D6612"/>
    <w:rsid w:val="001E09C2"/>
    <w:rsid w:val="001E5903"/>
    <w:rsid w:val="001E6F0E"/>
    <w:rsid w:val="001F17C9"/>
    <w:rsid w:val="001F50C1"/>
    <w:rsid w:val="001F52DB"/>
    <w:rsid w:val="001F5665"/>
    <w:rsid w:val="001F63CD"/>
    <w:rsid w:val="00200BBA"/>
    <w:rsid w:val="002018A8"/>
    <w:rsid w:val="00201B69"/>
    <w:rsid w:val="00201EF8"/>
    <w:rsid w:val="00202AE5"/>
    <w:rsid w:val="0020513F"/>
    <w:rsid w:val="0020553C"/>
    <w:rsid w:val="0020609B"/>
    <w:rsid w:val="00207F69"/>
    <w:rsid w:val="0021309A"/>
    <w:rsid w:val="00220E1F"/>
    <w:rsid w:val="002278EE"/>
    <w:rsid w:val="00234C27"/>
    <w:rsid w:val="0023651D"/>
    <w:rsid w:val="0023695A"/>
    <w:rsid w:val="00240986"/>
    <w:rsid w:val="002412A5"/>
    <w:rsid w:val="002413B1"/>
    <w:rsid w:val="002434FE"/>
    <w:rsid w:val="00243B90"/>
    <w:rsid w:val="00243F04"/>
    <w:rsid w:val="0024748E"/>
    <w:rsid w:val="0025254D"/>
    <w:rsid w:val="002564A0"/>
    <w:rsid w:val="00256708"/>
    <w:rsid w:val="00260BF5"/>
    <w:rsid w:val="00261084"/>
    <w:rsid w:val="002617A6"/>
    <w:rsid w:val="00263CFF"/>
    <w:rsid w:val="00266C58"/>
    <w:rsid w:val="00271BF4"/>
    <w:rsid w:val="0027358C"/>
    <w:rsid w:val="00275910"/>
    <w:rsid w:val="00276E41"/>
    <w:rsid w:val="00283FFE"/>
    <w:rsid w:val="00287795"/>
    <w:rsid w:val="0029772A"/>
    <w:rsid w:val="002A01FE"/>
    <w:rsid w:val="002A056E"/>
    <w:rsid w:val="002A58C1"/>
    <w:rsid w:val="002B40B6"/>
    <w:rsid w:val="002B4137"/>
    <w:rsid w:val="002B7007"/>
    <w:rsid w:val="002B70F0"/>
    <w:rsid w:val="002C00F1"/>
    <w:rsid w:val="002C3D6D"/>
    <w:rsid w:val="002C7F9F"/>
    <w:rsid w:val="002D1C81"/>
    <w:rsid w:val="002D31C4"/>
    <w:rsid w:val="002D3F69"/>
    <w:rsid w:val="002D6019"/>
    <w:rsid w:val="002D705D"/>
    <w:rsid w:val="002E272B"/>
    <w:rsid w:val="002E3A38"/>
    <w:rsid w:val="002E5BEB"/>
    <w:rsid w:val="002F0DAC"/>
    <w:rsid w:val="002F1F90"/>
    <w:rsid w:val="00302803"/>
    <w:rsid w:val="00302AB4"/>
    <w:rsid w:val="00304B81"/>
    <w:rsid w:val="00313F59"/>
    <w:rsid w:val="00314798"/>
    <w:rsid w:val="00316C72"/>
    <w:rsid w:val="0031750E"/>
    <w:rsid w:val="00320500"/>
    <w:rsid w:val="00324092"/>
    <w:rsid w:val="003319F9"/>
    <w:rsid w:val="00332412"/>
    <w:rsid w:val="00334984"/>
    <w:rsid w:val="003416DC"/>
    <w:rsid w:val="00343F0C"/>
    <w:rsid w:val="003446F0"/>
    <w:rsid w:val="003473D8"/>
    <w:rsid w:val="00350561"/>
    <w:rsid w:val="0035767F"/>
    <w:rsid w:val="00357ACE"/>
    <w:rsid w:val="0036023E"/>
    <w:rsid w:val="003620AC"/>
    <w:rsid w:val="003667B9"/>
    <w:rsid w:val="003708D6"/>
    <w:rsid w:val="003720E6"/>
    <w:rsid w:val="00372C9B"/>
    <w:rsid w:val="00375CF5"/>
    <w:rsid w:val="00380C82"/>
    <w:rsid w:val="00381A31"/>
    <w:rsid w:val="00384A97"/>
    <w:rsid w:val="003860FA"/>
    <w:rsid w:val="00390196"/>
    <w:rsid w:val="00390A3F"/>
    <w:rsid w:val="00393034"/>
    <w:rsid w:val="003A11AA"/>
    <w:rsid w:val="003A2E95"/>
    <w:rsid w:val="003A41D1"/>
    <w:rsid w:val="003A519F"/>
    <w:rsid w:val="003A5E46"/>
    <w:rsid w:val="003B15E4"/>
    <w:rsid w:val="003B36B3"/>
    <w:rsid w:val="003C1D9D"/>
    <w:rsid w:val="003C29A7"/>
    <w:rsid w:val="003C305B"/>
    <w:rsid w:val="003C39B9"/>
    <w:rsid w:val="003C4F6B"/>
    <w:rsid w:val="003D13BE"/>
    <w:rsid w:val="003D73EA"/>
    <w:rsid w:val="003D78D4"/>
    <w:rsid w:val="003E01D2"/>
    <w:rsid w:val="003E0E25"/>
    <w:rsid w:val="003E5C4A"/>
    <w:rsid w:val="003E7207"/>
    <w:rsid w:val="003E7C4A"/>
    <w:rsid w:val="003F10AA"/>
    <w:rsid w:val="003F30BC"/>
    <w:rsid w:val="003F5034"/>
    <w:rsid w:val="003F607E"/>
    <w:rsid w:val="003F793D"/>
    <w:rsid w:val="00400919"/>
    <w:rsid w:val="00400B3C"/>
    <w:rsid w:val="00400DB4"/>
    <w:rsid w:val="004029B5"/>
    <w:rsid w:val="00403325"/>
    <w:rsid w:val="00411006"/>
    <w:rsid w:val="004200CF"/>
    <w:rsid w:val="00424922"/>
    <w:rsid w:val="00431A98"/>
    <w:rsid w:val="0043494C"/>
    <w:rsid w:val="00435AE5"/>
    <w:rsid w:val="00437EDD"/>
    <w:rsid w:val="004400F1"/>
    <w:rsid w:val="004418FD"/>
    <w:rsid w:val="004424E2"/>
    <w:rsid w:val="004430DC"/>
    <w:rsid w:val="00443D04"/>
    <w:rsid w:val="00454F62"/>
    <w:rsid w:val="004577E1"/>
    <w:rsid w:val="00461A5B"/>
    <w:rsid w:val="00462603"/>
    <w:rsid w:val="00463ABC"/>
    <w:rsid w:val="00465D43"/>
    <w:rsid w:val="004668EA"/>
    <w:rsid w:val="0046798E"/>
    <w:rsid w:val="00467FCC"/>
    <w:rsid w:val="004706C3"/>
    <w:rsid w:val="00474953"/>
    <w:rsid w:val="00475093"/>
    <w:rsid w:val="00481217"/>
    <w:rsid w:val="00481B5E"/>
    <w:rsid w:val="0048375A"/>
    <w:rsid w:val="00486139"/>
    <w:rsid w:val="0048638C"/>
    <w:rsid w:val="004908BC"/>
    <w:rsid w:val="00493ED6"/>
    <w:rsid w:val="00495347"/>
    <w:rsid w:val="004979F0"/>
    <w:rsid w:val="004A22CA"/>
    <w:rsid w:val="004B1611"/>
    <w:rsid w:val="004B3B4D"/>
    <w:rsid w:val="004B4CEB"/>
    <w:rsid w:val="004C48CF"/>
    <w:rsid w:val="004C4B65"/>
    <w:rsid w:val="004D0484"/>
    <w:rsid w:val="004D726F"/>
    <w:rsid w:val="004E5BD8"/>
    <w:rsid w:val="004E740E"/>
    <w:rsid w:val="004F070F"/>
    <w:rsid w:val="004F6337"/>
    <w:rsid w:val="004F7200"/>
    <w:rsid w:val="00500348"/>
    <w:rsid w:val="00501BF0"/>
    <w:rsid w:val="00504850"/>
    <w:rsid w:val="005127B2"/>
    <w:rsid w:val="00513050"/>
    <w:rsid w:val="005150FE"/>
    <w:rsid w:val="00520488"/>
    <w:rsid w:val="005205B7"/>
    <w:rsid w:val="0052462F"/>
    <w:rsid w:val="00527439"/>
    <w:rsid w:val="00527AB3"/>
    <w:rsid w:val="0053027F"/>
    <w:rsid w:val="00532713"/>
    <w:rsid w:val="00533CF8"/>
    <w:rsid w:val="00533E88"/>
    <w:rsid w:val="00534D6E"/>
    <w:rsid w:val="00534E62"/>
    <w:rsid w:val="00536FA5"/>
    <w:rsid w:val="005407F5"/>
    <w:rsid w:val="00540AA6"/>
    <w:rsid w:val="00541369"/>
    <w:rsid w:val="005429AF"/>
    <w:rsid w:val="00543721"/>
    <w:rsid w:val="00544F3E"/>
    <w:rsid w:val="00545E0A"/>
    <w:rsid w:val="00551166"/>
    <w:rsid w:val="005514C0"/>
    <w:rsid w:val="00551EF0"/>
    <w:rsid w:val="00552131"/>
    <w:rsid w:val="005525FE"/>
    <w:rsid w:val="0055508F"/>
    <w:rsid w:val="00555498"/>
    <w:rsid w:val="005617F6"/>
    <w:rsid w:val="00563151"/>
    <w:rsid w:val="0057479E"/>
    <w:rsid w:val="00574C44"/>
    <w:rsid w:val="00576881"/>
    <w:rsid w:val="00587C25"/>
    <w:rsid w:val="00592C44"/>
    <w:rsid w:val="005959D5"/>
    <w:rsid w:val="00595C42"/>
    <w:rsid w:val="0059679E"/>
    <w:rsid w:val="005A0B5F"/>
    <w:rsid w:val="005A12F0"/>
    <w:rsid w:val="005A3472"/>
    <w:rsid w:val="005A6F32"/>
    <w:rsid w:val="005A6F46"/>
    <w:rsid w:val="005B2E86"/>
    <w:rsid w:val="005B5E40"/>
    <w:rsid w:val="005B72F0"/>
    <w:rsid w:val="005C00F0"/>
    <w:rsid w:val="005C1866"/>
    <w:rsid w:val="005C186D"/>
    <w:rsid w:val="005C536D"/>
    <w:rsid w:val="005C75B3"/>
    <w:rsid w:val="005D11D1"/>
    <w:rsid w:val="005D2AE4"/>
    <w:rsid w:val="005D3E76"/>
    <w:rsid w:val="005D6A1E"/>
    <w:rsid w:val="005D6E3A"/>
    <w:rsid w:val="005D7C0C"/>
    <w:rsid w:val="005E1B1F"/>
    <w:rsid w:val="005E3238"/>
    <w:rsid w:val="005E738D"/>
    <w:rsid w:val="005F2898"/>
    <w:rsid w:val="005F5552"/>
    <w:rsid w:val="00602F44"/>
    <w:rsid w:val="00606799"/>
    <w:rsid w:val="00611408"/>
    <w:rsid w:val="00614DD9"/>
    <w:rsid w:val="006162D0"/>
    <w:rsid w:val="0062427A"/>
    <w:rsid w:val="00627B39"/>
    <w:rsid w:val="006344DC"/>
    <w:rsid w:val="006420F1"/>
    <w:rsid w:val="00645E3C"/>
    <w:rsid w:val="00654CB5"/>
    <w:rsid w:val="00656D7C"/>
    <w:rsid w:val="00657F03"/>
    <w:rsid w:val="0066590A"/>
    <w:rsid w:val="00671FE3"/>
    <w:rsid w:val="00684434"/>
    <w:rsid w:val="006855E9"/>
    <w:rsid w:val="006862B8"/>
    <w:rsid w:val="0068631B"/>
    <w:rsid w:val="006919A7"/>
    <w:rsid w:val="00692810"/>
    <w:rsid w:val="0069465D"/>
    <w:rsid w:val="006A58F5"/>
    <w:rsid w:val="006A5AC3"/>
    <w:rsid w:val="006A5D6B"/>
    <w:rsid w:val="006A7736"/>
    <w:rsid w:val="006B1D61"/>
    <w:rsid w:val="006B3023"/>
    <w:rsid w:val="006B44B8"/>
    <w:rsid w:val="006C5ECA"/>
    <w:rsid w:val="006C754D"/>
    <w:rsid w:val="006D0527"/>
    <w:rsid w:val="006D2FAA"/>
    <w:rsid w:val="006D5DBF"/>
    <w:rsid w:val="006D784F"/>
    <w:rsid w:val="006E0376"/>
    <w:rsid w:val="006E0953"/>
    <w:rsid w:val="006E0D9D"/>
    <w:rsid w:val="006E1425"/>
    <w:rsid w:val="006F3AAA"/>
    <w:rsid w:val="006F4065"/>
    <w:rsid w:val="006F4F18"/>
    <w:rsid w:val="006F764E"/>
    <w:rsid w:val="00714CBD"/>
    <w:rsid w:val="0071545C"/>
    <w:rsid w:val="0071615B"/>
    <w:rsid w:val="007163A4"/>
    <w:rsid w:val="0071643B"/>
    <w:rsid w:val="007212A9"/>
    <w:rsid w:val="00722634"/>
    <w:rsid w:val="0072306B"/>
    <w:rsid w:val="007254E2"/>
    <w:rsid w:val="00731ACD"/>
    <w:rsid w:val="00734360"/>
    <w:rsid w:val="0073511D"/>
    <w:rsid w:val="00741DF0"/>
    <w:rsid w:val="00742257"/>
    <w:rsid w:val="00742DAD"/>
    <w:rsid w:val="00743217"/>
    <w:rsid w:val="00744E57"/>
    <w:rsid w:val="00747672"/>
    <w:rsid w:val="0076303E"/>
    <w:rsid w:val="0076574B"/>
    <w:rsid w:val="00765B34"/>
    <w:rsid w:val="00772252"/>
    <w:rsid w:val="00773178"/>
    <w:rsid w:val="007752E7"/>
    <w:rsid w:val="00783E0A"/>
    <w:rsid w:val="00791B58"/>
    <w:rsid w:val="0079272E"/>
    <w:rsid w:val="00793B5A"/>
    <w:rsid w:val="00794DEC"/>
    <w:rsid w:val="007A5EEB"/>
    <w:rsid w:val="007B0272"/>
    <w:rsid w:val="007B1044"/>
    <w:rsid w:val="007B33A6"/>
    <w:rsid w:val="007B41D1"/>
    <w:rsid w:val="007C00BA"/>
    <w:rsid w:val="007C105E"/>
    <w:rsid w:val="007C19ED"/>
    <w:rsid w:val="007C3148"/>
    <w:rsid w:val="007C6F1D"/>
    <w:rsid w:val="007C7E21"/>
    <w:rsid w:val="007D0759"/>
    <w:rsid w:val="007D12DF"/>
    <w:rsid w:val="007D19B5"/>
    <w:rsid w:val="007D425D"/>
    <w:rsid w:val="007D53F4"/>
    <w:rsid w:val="007D78B4"/>
    <w:rsid w:val="007E193A"/>
    <w:rsid w:val="007E2A57"/>
    <w:rsid w:val="007E6E6C"/>
    <w:rsid w:val="007F2246"/>
    <w:rsid w:val="007F3A62"/>
    <w:rsid w:val="007F3EE8"/>
    <w:rsid w:val="008066D8"/>
    <w:rsid w:val="00807712"/>
    <w:rsid w:val="00807B22"/>
    <w:rsid w:val="00811268"/>
    <w:rsid w:val="008112DA"/>
    <w:rsid w:val="008122A4"/>
    <w:rsid w:val="0081287C"/>
    <w:rsid w:val="00817A00"/>
    <w:rsid w:val="0082019C"/>
    <w:rsid w:val="00832528"/>
    <w:rsid w:val="00832D13"/>
    <w:rsid w:val="00836E75"/>
    <w:rsid w:val="00841630"/>
    <w:rsid w:val="0084512B"/>
    <w:rsid w:val="00845C72"/>
    <w:rsid w:val="0085045E"/>
    <w:rsid w:val="0085517B"/>
    <w:rsid w:val="0085540E"/>
    <w:rsid w:val="00860231"/>
    <w:rsid w:val="008638F6"/>
    <w:rsid w:val="0086736A"/>
    <w:rsid w:val="008719E0"/>
    <w:rsid w:val="00871BA5"/>
    <w:rsid w:val="00872345"/>
    <w:rsid w:val="00874C2B"/>
    <w:rsid w:val="00876EE1"/>
    <w:rsid w:val="0088044B"/>
    <w:rsid w:val="00882FD1"/>
    <w:rsid w:val="00884211"/>
    <w:rsid w:val="00884B9B"/>
    <w:rsid w:val="00885823"/>
    <w:rsid w:val="008951A5"/>
    <w:rsid w:val="0089698E"/>
    <w:rsid w:val="00897712"/>
    <w:rsid w:val="008A0F40"/>
    <w:rsid w:val="008A4912"/>
    <w:rsid w:val="008A5072"/>
    <w:rsid w:val="008A63A9"/>
    <w:rsid w:val="008B1FF7"/>
    <w:rsid w:val="008B2324"/>
    <w:rsid w:val="008B4D9A"/>
    <w:rsid w:val="008B5075"/>
    <w:rsid w:val="008B7E9A"/>
    <w:rsid w:val="008C37A4"/>
    <w:rsid w:val="008C3D27"/>
    <w:rsid w:val="008D0E4F"/>
    <w:rsid w:val="008D2A8E"/>
    <w:rsid w:val="008D746C"/>
    <w:rsid w:val="008E0C8D"/>
    <w:rsid w:val="008E7C8D"/>
    <w:rsid w:val="008F22BB"/>
    <w:rsid w:val="008F35D9"/>
    <w:rsid w:val="00900CC2"/>
    <w:rsid w:val="0090347B"/>
    <w:rsid w:val="0090546D"/>
    <w:rsid w:val="00905C3D"/>
    <w:rsid w:val="009106B0"/>
    <w:rsid w:val="00914982"/>
    <w:rsid w:val="00917B47"/>
    <w:rsid w:val="00926B4B"/>
    <w:rsid w:val="009302AE"/>
    <w:rsid w:val="0094427E"/>
    <w:rsid w:val="00952350"/>
    <w:rsid w:val="00962737"/>
    <w:rsid w:val="00964DA0"/>
    <w:rsid w:val="0096644E"/>
    <w:rsid w:val="00967E85"/>
    <w:rsid w:val="00973587"/>
    <w:rsid w:val="00973E62"/>
    <w:rsid w:val="00975F17"/>
    <w:rsid w:val="00976303"/>
    <w:rsid w:val="00977609"/>
    <w:rsid w:val="00980BFA"/>
    <w:rsid w:val="00985792"/>
    <w:rsid w:val="00987157"/>
    <w:rsid w:val="009878B0"/>
    <w:rsid w:val="00987BAA"/>
    <w:rsid w:val="00987DAE"/>
    <w:rsid w:val="00991914"/>
    <w:rsid w:val="00996B06"/>
    <w:rsid w:val="009A3488"/>
    <w:rsid w:val="009B0C6D"/>
    <w:rsid w:val="009B338F"/>
    <w:rsid w:val="009B4816"/>
    <w:rsid w:val="009B4990"/>
    <w:rsid w:val="009D27A1"/>
    <w:rsid w:val="009D4162"/>
    <w:rsid w:val="009D440C"/>
    <w:rsid w:val="009D696C"/>
    <w:rsid w:val="009E65B8"/>
    <w:rsid w:val="009E7A95"/>
    <w:rsid w:val="009F0BDD"/>
    <w:rsid w:val="009F1A22"/>
    <w:rsid w:val="009F2C24"/>
    <w:rsid w:val="009F4204"/>
    <w:rsid w:val="009F7AE4"/>
    <w:rsid w:val="00A01C2E"/>
    <w:rsid w:val="00A0606F"/>
    <w:rsid w:val="00A10B2C"/>
    <w:rsid w:val="00A15699"/>
    <w:rsid w:val="00A203F3"/>
    <w:rsid w:val="00A22068"/>
    <w:rsid w:val="00A268DF"/>
    <w:rsid w:val="00A26CA4"/>
    <w:rsid w:val="00A27F0D"/>
    <w:rsid w:val="00A3386B"/>
    <w:rsid w:val="00A33A11"/>
    <w:rsid w:val="00A40B2C"/>
    <w:rsid w:val="00A41811"/>
    <w:rsid w:val="00A41A53"/>
    <w:rsid w:val="00A4536C"/>
    <w:rsid w:val="00A52432"/>
    <w:rsid w:val="00A6033D"/>
    <w:rsid w:val="00A62089"/>
    <w:rsid w:val="00A626AD"/>
    <w:rsid w:val="00A65ECD"/>
    <w:rsid w:val="00A67F33"/>
    <w:rsid w:val="00A741EF"/>
    <w:rsid w:val="00A76BA8"/>
    <w:rsid w:val="00A774B1"/>
    <w:rsid w:val="00A814D6"/>
    <w:rsid w:val="00A8275B"/>
    <w:rsid w:val="00A87A5D"/>
    <w:rsid w:val="00A938FB"/>
    <w:rsid w:val="00A96BAE"/>
    <w:rsid w:val="00AA2032"/>
    <w:rsid w:val="00AA602A"/>
    <w:rsid w:val="00AA7800"/>
    <w:rsid w:val="00AA7FC4"/>
    <w:rsid w:val="00AB0D0E"/>
    <w:rsid w:val="00AB1DCA"/>
    <w:rsid w:val="00AB22A8"/>
    <w:rsid w:val="00AB383F"/>
    <w:rsid w:val="00AB3FB5"/>
    <w:rsid w:val="00AC1DD0"/>
    <w:rsid w:val="00AC6738"/>
    <w:rsid w:val="00AC7B94"/>
    <w:rsid w:val="00AD0571"/>
    <w:rsid w:val="00AD194A"/>
    <w:rsid w:val="00AD1CC4"/>
    <w:rsid w:val="00AD2FCD"/>
    <w:rsid w:val="00AD5E80"/>
    <w:rsid w:val="00AD6077"/>
    <w:rsid w:val="00AD79D4"/>
    <w:rsid w:val="00AE1F60"/>
    <w:rsid w:val="00AE2499"/>
    <w:rsid w:val="00AE2998"/>
    <w:rsid w:val="00AE2E33"/>
    <w:rsid w:val="00AE58EE"/>
    <w:rsid w:val="00AE717C"/>
    <w:rsid w:val="00AE7CAA"/>
    <w:rsid w:val="00AE7E1E"/>
    <w:rsid w:val="00AF036F"/>
    <w:rsid w:val="00AF445A"/>
    <w:rsid w:val="00AF5366"/>
    <w:rsid w:val="00AF7C76"/>
    <w:rsid w:val="00B030ED"/>
    <w:rsid w:val="00B058DD"/>
    <w:rsid w:val="00B0595D"/>
    <w:rsid w:val="00B07FA0"/>
    <w:rsid w:val="00B12FEC"/>
    <w:rsid w:val="00B15FE9"/>
    <w:rsid w:val="00B16773"/>
    <w:rsid w:val="00B16B65"/>
    <w:rsid w:val="00B21B5C"/>
    <w:rsid w:val="00B21EEF"/>
    <w:rsid w:val="00B2351D"/>
    <w:rsid w:val="00B25683"/>
    <w:rsid w:val="00B27F35"/>
    <w:rsid w:val="00B33A84"/>
    <w:rsid w:val="00B35616"/>
    <w:rsid w:val="00B40005"/>
    <w:rsid w:val="00B40328"/>
    <w:rsid w:val="00B40463"/>
    <w:rsid w:val="00B40E31"/>
    <w:rsid w:val="00B41B90"/>
    <w:rsid w:val="00B468E0"/>
    <w:rsid w:val="00B5025D"/>
    <w:rsid w:val="00B50FB4"/>
    <w:rsid w:val="00B51B35"/>
    <w:rsid w:val="00B5504C"/>
    <w:rsid w:val="00B556EA"/>
    <w:rsid w:val="00B6261C"/>
    <w:rsid w:val="00B63D46"/>
    <w:rsid w:val="00B64663"/>
    <w:rsid w:val="00B67CCB"/>
    <w:rsid w:val="00B7076A"/>
    <w:rsid w:val="00B73FAB"/>
    <w:rsid w:val="00B744F7"/>
    <w:rsid w:val="00B74B8E"/>
    <w:rsid w:val="00B831FC"/>
    <w:rsid w:val="00B91E45"/>
    <w:rsid w:val="00B934BE"/>
    <w:rsid w:val="00B9481A"/>
    <w:rsid w:val="00B976FE"/>
    <w:rsid w:val="00BA0311"/>
    <w:rsid w:val="00BA22CF"/>
    <w:rsid w:val="00BA3146"/>
    <w:rsid w:val="00BA41B9"/>
    <w:rsid w:val="00BA5070"/>
    <w:rsid w:val="00BB439B"/>
    <w:rsid w:val="00BB69E1"/>
    <w:rsid w:val="00BC03E1"/>
    <w:rsid w:val="00BC36BB"/>
    <w:rsid w:val="00BC433F"/>
    <w:rsid w:val="00BC78AC"/>
    <w:rsid w:val="00BC7CFE"/>
    <w:rsid w:val="00BD1F93"/>
    <w:rsid w:val="00BD2E0A"/>
    <w:rsid w:val="00BD2EEA"/>
    <w:rsid w:val="00BD6EFA"/>
    <w:rsid w:val="00BE3383"/>
    <w:rsid w:val="00BE6BD3"/>
    <w:rsid w:val="00BE709A"/>
    <w:rsid w:val="00BF2D24"/>
    <w:rsid w:val="00BF70CA"/>
    <w:rsid w:val="00BF7D48"/>
    <w:rsid w:val="00C04B11"/>
    <w:rsid w:val="00C058D2"/>
    <w:rsid w:val="00C05DC4"/>
    <w:rsid w:val="00C07FE5"/>
    <w:rsid w:val="00C1206F"/>
    <w:rsid w:val="00C13A3D"/>
    <w:rsid w:val="00C16723"/>
    <w:rsid w:val="00C1699F"/>
    <w:rsid w:val="00C20CCA"/>
    <w:rsid w:val="00C213BF"/>
    <w:rsid w:val="00C24AEF"/>
    <w:rsid w:val="00C270D1"/>
    <w:rsid w:val="00C2725D"/>
    <w:rsid w:val="00C275F4"/>
    <w:rsid w:val="00C322E8"/>
    <w:rsid w:val="00C37802"/>
    <w:rsid w:val="00C37ACE"/>
    <w:rsid w:val="00C45A3D"/>
    <w:rsid w:val="00C45D78"/>
    <w:rsid w:val="00C47246"/>
    <w:rsid w:val="00C4749E"/>
    <w:rsid w:val="00C50184"/>
    <w:rsid w:val="00C506B8"/>
    <w:rsid w:val="00C52E2F"/>
    <w:rsid w:val="00C53DC1"/>
    <w:rsid w:val="00C60D17"/>
    <w:rsid w:val="00C618AE"/>
    <w:rsid w:val="00C62897"/>
    <w:rsid w:val="00C62931"/>
    <w:rsid w:val="00C62FDF"/>
    <w:rsid w:val="00C63008"/>
    <w:rsid w:val="00C6423B"/>
    <w:rsid w:val="00C675E6"/>
    <w:rsid w:val="00C678AC"/>
    <w:rsid w:val="00C678BC"/>
    <w:rsid w:val="00C75484"/>
    <w:rsid w:val="00C8371C"/>
    <w:rsid w:val="00C83B8E"/>
    <w:rsid w:val="00C84132"/>
    <w:rsid w:val="00C91233"/>
    <w:rsid w:val="00C94F2C"/>
    <w:rsid w:val="00C950E2"/>
    <w:rsid w:val="00C96B62"/>
    <w:rsid w:val="00C97C37"/>
    <w:rsid w:val="00CA5597"/>
    <w:rsid w:val="00CA69E8"/>
    <w:rsid w:val="00CB56BE"/>
    <w:rsid w:val="00CC07E0"/>
    <w:rsid w:val="00CC0984"/>
    <w:rsid w:val="00CC5D41"/>
    <w:rsid w:val="00CC76A3"/>
    <w:rsid w:val="00CD443E"/>
    <w:rsid w:val="00CE6017"/>
    <w:rsid w:val="00CE736A"/>
    <w:rsid w:val="00CF205A"/>
    <w:rsid w:val="00CF5855"/>
    <w:rsid w:val="00CF5E5E"/>
    <w:rsid w:val="00CF5F17"/>
    <w:rsid w:val="00D0783F"/>
    <w:rsid w:val="00D12528"/>
    <w:rsid w:val="00D134A2"/>
    <w:rsid w:val="00D152B9"/>
    <w:rsid w:val="00D15A6A"/>
    <w:rsid w:val="00D16863"/>
    <w:rsid w:val="00D23D2F"/>
    <w:rsid w:val="00D2562D"/>
    <w:rsid w:val="00D26476"/>
    <w:rsid w:val="00D26A70"/>
    <w:rsid w:val="00D270D5"/>
    <w:rsid w:val="00D2792D"/>
    <w:rsid w:val="00D27E57"/>
    <w:rsid w:val="00D316E7"/>
    <w:rsid w:val="00D3409F"/>
    <w:rsid w:val="00D416EA"/>
    <w:rsid w:val="00D476A7"/>
    <w:rsid w:val="00D5210B"/>
    <w:rsid w:val="00D53F45"/>
    <w:rsid w:val="00D54623"/>
    <w:rsid w:val="00D57D38"/>
    <w:rsid w:val="00D600EF"/>
    <w:rsid w:val="00D60D74"/>
    <w:rsid w:val="00D63C3B"/>
    <w:rsid w:val="00D64226"/>
    <w:rsid w:val="00D64E0B"/>
    <w:rsid w:val="00D6611B"/>
    <w:rsid w:val="00D713EB"/>
    <w:rsid w:val="00D71EA8"/>
    <w:rsid w:val="00D7285F"/>
    <w:rsid w:val="00D774D5"/>
    <w:rsid w:val="00D8619D"/>
    <w:rsid w:val="00D9146C"/>
    <w:rsid w:val="00DA0A37"/>
    <w:rsid w:val="00DA2E64"/>
    <w:rsid w:val="00DA5A36"/>
    <w:rsid w:val="00DA5C1C"/>
    <w:rsid w:val="00DA6F06"/>
    <w:rsid w:val="00DB4CF8"/>
    <w:rsid w:val="00DB57FA"/>
    <w:rsid w:val="00DB62B3"/>
    <w:rsid w:val="00DB6E5E"/>
    <w:rsid w:val="00DB7EB1"/>
    <w:rsid w:val="00DC0F28"/>
    <w:rsid w:val="00DC1BAF"/>
    <w:rsid w:val="00DC1F15"/>
    <w:rsid w:val="00DC5C82"/>
    <w:rsid w:val="00DC6627"/>
    <w:rsid w:val="00DC7629"/>
    <w:rsid w:val="00DD038B"/>
    <w:rsid w:val="00DD039B"/>
    <w:rsid w:val="00DD14A4"/>
    <w:rsid w:val="00DE6ED9"/>
    <w:rsid w:val="00DE7B1F"/>
    <w:rsid w:val="00DF2A74"/>
    <w:rsid w:val="00DF4BF8"/>
    <w:rsid w:val="00DF7A04"/>
    <w:rsid w:val="00E0331F"/>
    <w:rsid w:val="00E0538E"/>
    <w:rsid w:val="00E064E8"/>
    <w:rsid w:val="00E06504"/>
    <w:rsid w:val="00E1159D"/>
    <w:rsid w:val="00E14C67"/>
    <w:rsid w:val="00E2083A"/>
    <w:rsid w:val="00E22855"/>
    <w:rsid w:val="00E30C4A"/>
    <w:rsid w:val="00E31161"/>
    <w:rsid w:val="00E312AD"/>
    <w:rsid w:val="00E31E8D"/>
    <w:rsid w:val="00E32A75"/>
    <w:rsid w:val="00E34AEF"/>
    <w:rsid w:val="00E3553A"/>
    <w:rsid w:val="00E41826"/>
    <w:rsid w:val="00E4693D"/>
    <w:rsid w:val="00E511EF"/>
    <w:rsid w:val="00E52009"/>
    <w:rsid w:val="00E529B3"/>
    <w:rsid w:val="00E535CE"/>
    <w:rsid w:val="00E555D8"/>
    <w:rsid w:val="00E62263"/>
    <w:rsid w:val="00E6617A"/>
    <w:rsid w:val="00E662D8"/>
    <w:rsid w:val="00E76DC7"/>
    <w:rsid w:val="00E7730D"/>
    <w:rsid w:val="00E80BC0"/>
    <w:rsid w:val="00E81AA3"/>
    <w:rsid w:val="00E844F0"/>
    <w:rsid w:val="00E85786"/>
    <w:rsid w:val="00E90F5E"/>
    <w:rsid w:val="00E91F2F"/>
    <w:rsid w:val="00E952CF"/>
    <w:rsid w:val="00E96884"/>
    <w:rsid w:val="00E971F3"/>
    <w:rsid w:val="00EA1E30"/>
    <w:rsid w:val="00EA1E6B"/>
    <w:rsid w:val="00EA60F7"/>
    <w:rsid w:val="00EA7166"/>
    <w:rsid w:val="00EA77A8"/>
    <w:rsid w:val="00EB2AF5"/>
    <w:rsid w:val="00EB71E1"/>
    <w:rsid w:val="00EB7DB2"/>
    <w:rsid w:val="00EC1024"/>
    <w:rsid w:val="00EC353A"/>
    <w:rsid w:val="00EC6C65"/>
    <w:rsid w:val="00ED118A"/>
    <w:rsid w:val="00ED160D"/>
    <w:rsid w:val="00EF1F5A"/>
    <w:rsid w:val="00EF5D14"/>
    <w:rsid w:val="00EF6CB5"/>
    <w:rsid w:val="00EF7512"/>
    <w:rsid w:val="00F0687C"/>
    <w:rsid w:val="00F127A0"/>
    <w:rsid w:val="00F16380"/>
    <w:rsid w:val="00F16B4C"/>
    <w:rsid w:val="00F17B4E"/>
    <w:rsid w:val="00F20088"/>
    <w:rsid w:val="00F25D4E"/>
    <w:rsid w:val="00F2783E"/>
    <w:rsid w:val="00F3038B"/>
    <w:rsid w:val="00F32F8A"/>
    <w:rsid w:val="00F33342"/>
    <w:rsid w:val="00F3559D"/>
    <w:rsid w:val="00F362D7"/>
    <w:rsid w:val="00F37491"/>
    <w:rsid w:val="00F37A85"/>
    <w:rsid w:val="00F415EE"/>
    <w:rsid w:val="00F43125"/>
    <w:rsid w:val="00F4483F"/>
    <w:rsid w:val="00F47948"/>
    <w:rsid w:val="00F53D33"/>
    <w:rsid w:val="00F6128F"/>
    <w:rsid w:val="00F630FA"/>
    <w:rsid w:val="00F63F18"/>
    <w:rsid w:val="00F65083"/>
    <w:rsid w:val="00F6520C"/>
    <w:rsid w:val="00F7607A"/>
    <w:rsid w:val="00F76AED"/>
    <w:rsid w:val="00F773C1"/>
    <w:rsid w:val="00F778B2"/>
    <w:rsid w:val="00F81B4A"/>
    <w:rsid w:val="00F82023"/>
    <w:rsid w:val="00F84406"/>
    <w:rsid w:val="00F84D20"/>
    <w:rsid w:val="00F91DDA"/>
    <w:rsid w:val="00F939F4"/>
    <w:rsid w:val="00F9421F"/>
    <w:rsid w:val="00F94B3B"/>
    <w:rsid w:val="00F97962"/>
    <w:rsid w:val="00FA07BD"/>
    <w:rsid w:val="00FA0999"/>
    <w:rsid w:val="00FA3F31"/>
    <w:rsid w:val="00FA6C6F"/>
    <w:rsid w:val="00FB0140"/>
    <w:rsid w:val="00FB1032"/>
    <w:rsid w:val="00FB1354"/>
    <w:rsid w:val="00FB2741"/>
    <w:rsid w:val="00FC1D0B"/>
    <w:rsid w:val="00FC2E32"/>
    <w:rsid w:val="00FC59D9"/>
    <w:rsid w:val="00FC6021"/>
    <w:rsid w:val="00FC77A5"/>
    <w:rsid w:val="00FC78BC"/>
    <w:rsid w:val="00FD0309"/>
    <w:rsid w:val="00FD0D40"/>
    <w:rsid w:val="00FD106C"/>
    <w:rsid w:val="00FD13DE"/>
    <w:rsid w:val="00FD2512"/>
    <w:rsid w:val="00FD2B91"/>
    <w:rsid w:val="00FD3371"/>
    <w:rsid w:val="00FD46B5"/>
    <w:rsid w:val="00FE2B9D"/>
    <w:rsid w:val="00FE2C9C"/>
    <w:rsid w:val="00FE3CA5"/>
    <w:rsid w:val="00FF1D2D"/>
    <w:rsid w:val="00FF3FD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BF9D5D2"/>
  <w15:docId w15:val="{39091605-4E1A-4A8C-95E2-E1E9C0242C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List" w:semiHidden="1" w:unhideWhenUsed="1"/>
    <w:lsdException w:name="List Bullet"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0606F"/>
    <w:rPr>
      <w:sz w:val="24"/>
      <w:szCs w:val="24"/>
    </w:rPr>
  </w:style>
  <w:style w:type="paragraph" w:styleId="Heading1">
    <w:name w:val="heading 1"/>
    <w:basedOn w:val="Normal"/>
    <w:link w:val="Heading1Char"/>
    <w:uiPriority w:val="1"/>
    <w:qFormat/>
    <w:rsid w:val="004979F0"/>
    <w:pPr>
      <w:widowControl w:val="0"/>
      <w:ind w:left="820" w:hanging="360"/>
      <w:outlineLvl w:val="0"/>
    </w:pPr>
    <w:rPr>
      <w:rFonts w:ascii="Century Gothic" w:eastAsia="Century Gothic" w:hAnsi="Century Gothic" w:cs="Century Gothic"/>
      <w:b/>
      <w:bCs/>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C675E6"/>
    <w:rPr>
      <w:rFonts w:ascii="Tahoma" w:hAnsi="Tahoma" w:cs="Tahoma"/>
      <w:sz w:val="16"/>
      <w:szCs w:val="16"/>
    </w:rPr>
  </w:style>
  <w:style w:type="paragraph" w:styleId="DocumentMap">
    <w:name w:val="Document Map"/>
    <w:basedOn w:val="Normal"/>
    <w:semiHidden/>
    <w:rsid w:val="000826CF"/>
    <w:pPr>
      <w:shd w:val="clear" w:color="auto" w:fill="000080"/>
    </w:pPr>
    <w:rPr>
      <w:rFonts w:ascii="Tahoma" w:hAnsi="Tahoma" w:cs="Tahoma"/>
      <w:sz w:val="20"/>
      <w:szCs w:val="20"/>
    </w:rPr>
  </w:style>
  <w:style w:type="paragraph" w:styleId="Header">
    <w:name w:val="header"/>
    <w:basedOn w:val="Normal"/>
    <w:rsid w:val="00A0606F"/>
    <w:pPr>
      <w:tabs>
        <w:tab w:val="center" w:pos="4320"/>
        <w:tab w:val="right" w:pos="8640"/>
      </w:tabs>
    </w:pPr>
  </w:style>
  <w:style w:type="paragraph" w:styleId="Footer">
    <w:name w:val="footer"/>
    <w:basedOn w:val="Normal"/>
    <w:link w:val="FooterChar"/>
    <w:rsid w:val="00A0606F"/>
    <w:pPr>
      <w:tabs>
        <w:tab w:val="center" w:pos="4320"/>
        <w:tab w:val="right" w:pos="8640"/>
      </w:tabs>
    </w:pPr>
  </w:style>
  <w:style w:type="character" w:styleId="Hyperlink">
    <w:name w:val="Hyperlink"/>
    <w:basedOn w:val="DefaultParagraphFont"/>
    <w:rsid w:val="00772252"/>
    <w:rPr>
      <w:color w:val="0000FF"/>
      <w:u w:val="single"/>
    </w:rPr>
  </w:style>
  <w:style w:type="character" w:customStyle="1" w:styleId="FooterChar">
    <w:name w:val="Footer Char"/>
    <w:basedOn w:val="DefaultParagraphFont"/>
    <w:link w:val="Footer"/>
    <w:rsid w:val="0089698E"/>
    <w:rPr>
      <w:sz w:val="24"/>
      <w:szCs w:val="24"/>
    </w:rPr>
  </w:style>
  <w:style w:type="character" w:customStyle="1" w:styleId="Heading1Char">
    <w:name w:val="Heading 1 Char"/>
    <w:basedOn w:val="DefaultParagraphFont"/>
    <w:link w:val="Heading1"/>
    <w:uiPriority w:val="1"/>
    <w:rsid w:val="004979F0"/>
    <w:rPr>
      <w:rFonts w:ascii="Century Gothic" w:eastAsia="Century Gothic" w:hAnsi="Century Gothic" w:cs="Century Gothic"/>
      <w:b/>
      <w:bCs/>
      <w:sz w:val="22"/>
      <w:szCs w:val="22"/>
    </w:rPr>
  </w:style>
  <w:style w:type="paragraph" w:styleId="BodyText">
    <w:name w:val="Body Text"/>
    <w:basedOn w:val="Normal"/>
    <w:link w:val="BodyTextChar"/>
    <w:uiPriority w:val="1"/>
    <w:qFormat/>
    <w:rsid w:val="004979F0"/>
    <w:pPr>
      <w:widowControl w:val="0"/>
    </w:pPr>
    <w:rPr>
      <w:rFonts w:ascii="Century Gothic" w:eastAsia="Century Gothic" w:hAnsi="Century Gothic" w:cs="Century Gothic"/>
      <w:sz w:val="22"/>
      <w:szCs w:val="22"/>
    </w:rPr>
  </w:style>
  <w:style w:type="character" w:customStyle="1" w:styleId="BodyTextChar">
    <w:name w:val="Body Text Char"/>
    <w:basedOn w:val="DefaultParagraphFont"/>
    <w:link w:val="BodyText"/>
    <w:uiPriority w:val="1"/>
    <w:rsid w:val="004979F0"/>
    <w:rPr>
      <w:rFonts w:ascii="Century Gothic" w:eastAsia="Century Gothic" w:hAnsi="Century Gothic" w:cs="Century Gothic"/>
      <w:sz w:val="22"/>
      <w:szCs w:val="22"/>
    </w:rPr>
  </w:style>
  <w:style w:type="paragraph" w:styleId="ListParagraph">
    <w:name w:val="List Paragraph"/>
    <w:basedOn w:val="Normal"/>
    <w:uiPriority w:val="34"/>
    <w:qFormat/>
    <w:rsid w:val="004979F0"/>
    <w:pPr>
      <w:widowControl w:val="0"/>
      <w:ind w:left="820" w:hanging="360"/>
    </w:pPr>
    <w:rPr>
      <w:rFonts w:ascii="Century Gothic" w:eastAsia="Century Gothic" w:hAnsi="Century Gothic" w:cs="Century Gothic"/>
      <w:sz w:val="22"/>
      <w:szCs w:val="22"/>
    </w:rPr>
  </w:style>
  <w:style w:type="paragraph" w:customStyle="1" w:styleId="Default">
    <w:name w:val="Default"/>
    <w:rsid w:val="00534D6E"/>
    <w:pPr>
      <w:autoSpaceDE w:val="0"/>
      <w:autoSpaceDN w:val="0"/>
      <w:adjustRightInd w:val="0"/>
    </w:pPr>
    <w:rPr>
      <w:rFonts w:ascii="Arial Narrow" w:eastAsiaTheme="minorHAnsi" w:hAnsi="Arial Narrow" w:cs="Arial Narrow"/>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6920735">
      <w:bodyDiv w:val="1"/>
      <w:marLeft w:val="0"/>
      <w:marRight w:val="0"/>
      <w:marTop w:val="0"/>
      <w:marBottom w:val="0"/>
      <w:divBdr>
        <w:top w:val="none" w:sz="0" w:space="0" w:color="auto"/>
        <w:left w:val="none" w:sz="0" w:space="0" w:color="auto"/>
        <w:bottom w:val="none" w:sz="0" w:space="0" w:color="auto"/>
        <w:right w:val="none" w:sz="0" w:space="0" w:color="auto"/>
      </w:divBdr>
    </w:div>
    <w:div w:id="177473149">
      <w:bodyDiv w:val="1"/>
      <w:marLeft w:val="0"/>
      <w:marRight w:val="0"/>
      <w:marTop w:val="0"/>
      <w:marBottom w:val="0"/>
      <w:divBdr>
        <w:top w:val="none" w:sz="0" w:space="0" w:color="auto"/>
        <w:left w:val="none" w:sz="0" w:space="0" w:color="auto"/>
        <w:bottom w:val="none" w:sz="0" w:space="0" w:color="auto"/>
        <w:right w:val="none" w:sz="0" w:space="0" w:color="auto"/>
      </w:divBdr>
    </w:div>
    <w:div w:id="1140877962">
      <w:bodyDiv w:val="1"/>
      <w:marLeft w:val="0"/>
      <w:marRight w:val="0"/>
      <w:marTop w:val="0"/>
      <w:marBottom w:val="0"/>
      <w:divBdr>
        <w:top w:val="none" w:sz="0" w:space="0" w:color="auto"/>
        <w:left w:val="none" w:sz="0" w:space="0" w:color="auto"/>
        <w:bottom w:val="none" w:sz="0" w:space="0" w:color="auto"/>
        <w:right w:val="none" w:sz="0" w:space="0" w:color="auto"/>
      </w:divBdr>
    </w:div>
    <w:div w:id="20513729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AB19AB745681D84FA1B8AABC43E6C5A5" ma:contentTypeVersion="13" ma:contentTypeDescription="Create a new document." ma:contentTypeScope="" ma:versionID="246c3d7bc91488e72ec1d42e38c6437d">
  <xsd:schema xmlns:xsd="http://www.w3.org/2001/XMLSchema" xmlns:xs="http://www.w3.org/2001/XMLSchema" xmlns:p="http://schemas.microsoft.com/office/2006/metadata/properties" xmlns:ns3="06b595d5-0a09-4883-84e0-f0e548224ecf" xmlns:ns4="341a6c26-ff95-4137-9b34-f4d94271d7b3" targetNamespace="http://schemas.microsoft.com/office/2006/metadata/properties" ma:root="true" ma:fieldsID="3429e84e4dc9235146f32b6cf9a4e4d5" ns3:_="" ns4:_="">
    <xsd:import namespace="06b595d5-0a09-4883-84e0-f0e548224ecf"/>
    <xsd:import namespace="341a6c26-ff95-4137-9b34-f4d94271d7b3"/>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AutoKeyPoints" minOccurs="0"/>
                <xsd:element ref="ns4:MediaServiceKeyPoints" minOccurs="0"/>
                <xsd:element ref="ns4:MediaServiceGenerationTime" minOccurs="0"/>
                <xsd:element ref="ns4:MediaServiceEventHashCode" minOccurs="0"/>
                <xsd:element ref="ns4:MediaServiceOCR"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6b595d5-0a09-4883-84e0-f0e548224ecf"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41a6c26-ff95-4137-9b34-f4d94271d7b3"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C690450-EF5B-4E0D-8A40-AD50B01DE67B}">
  <ds:schemaRefs>
    <ds:schemaRef ds:uri="http://schemas.microsoft.com/sharepoint/v3/contenttype/forms"/>
  </ds:schemaRefs>
</ds:datastoreItem>
</file>

<file path=customXml/itemProps2.xml><?xml version="1.0" encoding="utf-8"?>
<ds:datastoreItem xmlns:ds="http://schemas.openxmlformats.org/officeDocument/2006/customXml" ds:itemID="{51823C32-9AC9-411B-98C9-FBEF34352C36}">
  <ds:schemaRefs>
    <ds:schemaRef ds:uri="http://schemas.openxmlformats.org/officeDocument/2006/bibliography"/>
  </ds:schemaRefs>
</ds:datastoreItem>
</file>

<file path=customXml/itemProps3.xml><?xml version="1.0" encoding="utf-8"?>
<ds:datastoreItem xmlns:ds="http://schemas.openxmlformats.org/officeDocument/2006/customXml" ds:itemID="{CED4BF64-BAE2-400E-AF47-311341C4684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C9365671-9491-445F-AC5E-8D38D3F1CE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6b595d5-0a09-4883-84e0-f0e548224ecf"/>
    <ds:schemaRef ds:uri="341a6c26-ff95-4137-9b34-f4d94271d7b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18</TotalTime>
  <Pages>1</Pages>
  <Words>441</Words>
  <Characters>2514</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Dear Monrovia Customer,</vt:lpstr>
    </vt:vector>
  </TitlesOfParts>
  <Company>CCRTC</Company>
  <LinksUpToDate>false</LinksUpToDate>
  <CharactersWithSpaces>29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ar Monrovia Customer,</dc:title>
  <dc:subject/>
  <dc:creator>Tom Dougherty</dc:creator>
  <cp:keywords/>
  <dc:description/>
  <cp:lastModifiedBy>Matt Milliman</cp:lastModifiedBy>
  <cp:revision>2</cp:revision>
  <cp:lastPrinted>2020-10-21T18:24:00Z</cp:lastPrinted>
  <dcterms:created xsi:type="dcterms:W3CDTF">2021-04-09T15:11:00Z</dcterms:created>
  <dcterms:modified xsi:type="dcterms:W3CDTF">2021-04-09T15: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B19AB745681D84FA1B8AABC43E6C5A5</vt:lpwstr>
  </property>
</Properties>
</file>